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24B" w:rsidRPr="002E6003" w:rsidRDefault="0016224B" w:rsidP="0084217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16224B" w:rsidRPr="002E6003" w:rsidRDefault="0016224B" w:rsidP="0016224B">
      <w:pPr>
        <w:tabs>
          <w:tab w:val="center" w:pos="6718"/>
          <w:tab w:val="left" w:pos="7320"/>
        </w:tabs>
        <w:jc w:val="center"/>
        <w:rPr>
          <w:b/>
          <w:sz w:val="14"/>
          <w:szCs w:val="14"/>
        </w:rPr>
      </w:pPr>
      <w:r w:rsidRPr="002E6003">
        <w:rPr>
          <w:b/>
          <w:sz w:val="14"/>
          <w:szCs w:val="14"/>
        </w:rPr>
        <w:t>T.C.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pBdr>
          <w:right w:val="single" w:sz="4" w:space="4" w:color="000000"/>
        </w:pBdr>
        <w:rPr>
          <w:sz w:val="14"/>
          <w:szCs w:val="14"/>
        </w:rPr>
      </w:pPr>
      <w:r w:rsidRPr="002E6003">
        <w:rPr>
          <w:sz w:val="14"/>
          <w:szCs w:val="14"/>
        </w:rPr>
        <w:t>ÇANAKKALE ONSEKİZ MART ÜNİVERSİTESİ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pBdr>
          <w:right w:val="single" w:sz="4" w:space="4" w:color="000000"/>
        </w:pBdr>
        <w:rPr>
          <w:sz w:val="14"/>
          <w:szCs w:val="14"/>
        </w:rPr>
      </w:pPr>
      <w:r w:rsidRPr="002E6003">
        <w:rPr>
          <w:sz w:val="14"/>
          <w:szCs w:val="14"/>
        </w:rPr>
        <w:t>BAYRAMİÇ MESLEK YÜKSEKOKULU MÜDÜRLÜĞÜ</w:t>
      </w:r>
    </w:p>
    <w:p w:rsidR="0016224B" w:rsidRPr="002E6003" w:rsidRDefault="005665E6" w:rsidP="0016224B">
      <w:pPr>
        <w:numPr>
          <w:ilvl w:val="0"/>
          <w:numId w:val="1"/>
        </w:numPr>
        <w:jc w:val="center"/>
        <w:rPr>
          <w:b/>
          <w:sz w:val="14"/>
          <w:szCs w:val="14"/>
        </w:rPr>
      </w:pPr>
      <w:r>
        <w:rPr>
          <w:b/>
          <w:sz w:val="14"/>
          <w:szCs w:val="14"/>
        </w:rPr>
        <w:t>20</w:t>
      </w:r>
      <w:r w:rsidR="00B554F8">
        <w:rPr>
          <w:b/>
          <w:sz w:val="14"/>
          <w:szCs w:val="14"/>
        </w:rPr>
        <w:t>2</w:t>
      </w:r>
      <w:r w:rsidR="003B070E">
        <w:rPr>
          <w:b/>
          <w:sz w:val="14"/>
          <w:szCs w:val="14"/>
        </w:rPr>
        <w:t>1</w:t>
      </w:r>
      <w:r w:rsidR="0016224B" w:rsidRPr="002E6003">
        <w:rPr>
          <w:b/>
          <w:sz w:val="14"/>
          <w:szCs w:val="14"/>
        </w:rPr>
        <w:t>-20</w:t>
      </w:r>
      <w:r>
        <w:rPr>
          <w:b/>
          <w:sz w:val="14"/>
          <w:szCs w:val="14"/>
        </w:rPr>
        <w:t>2</w:t>
      </w:r>
      <w:r w:rsidR="001406EC">
        <w:rPr>
          <w:b/>
          <w:sz w:val="14"/>
          <w:szCs w:val="14"/>
        </w:rPr>
        <w:t>2</w:t>
      </w:r>
      <w:r w:rsidR="00B554F8">
        <w:rPr>
          <w:b/>
          <w:sz w:val="14"/>
          <w:szCs w:val="14"/>
        </w:rPr>
        <w:t xml:space="preserve"> </w:t>
      </w:r>
      <w:r w:rsidR="0016224B" w:rsidRPr="002E6003">
        <w:rPr>
          <w:b/>
          <w:sz w:val="14"/>
          <w:szCs w:val="14"/>
        </w:rPr>
        <w:t xml:space="preserve">EĞİTİM-ÖĞRETİM YILI </w:t>
      </w:r>
      <w:r w:rsidR="002874CD">
        <w:rPr>
          <w:b/>
          <w:sz w:val="14"/>
          <w:szCs w:val="14"/>
        </w:rPr>
        <w:t>BAHAR</w:t>
      </w:r>
      <w:r w:rsidR="0016224B" w:rsidRPr="002E6003">
        <w:rPr>
          <w:b/>
          <w:sz w:val="14"/>
          <w:szCs w:val="14"/>
        </w:rPr>
        <w:t xml:space="preserve"> YARIYILI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rPr>
          <w:bCs/>
          <w:sz w:val="14"/>
          <w:szCs w:val="14"/>
        </w:rPr>
      </w:pPr>
      <w:r w:rsidRPr="002E6003">
        <w:rPr>
          <w:bCs/>
          <w:sz w:val="14"/>
          <w:szCs w:val="14"/>
        </w:rPr>
        <w:t>HAFTALIK DERS PROGRAMI</w:t>
      </w:r>
    </w:p>
    <w:p w:rsidR="0016224B" w:rsidRPr="002E6003" w:rsidRDefault="0016224B" w:rsidP="0016224B">
      <w:pPr>
        <w:rPr>
          <w:sz w:val="14"/>
          <w:szCs w:val="14"/>
        </w:rPr>
      </w:pPr>
    </w:p>
    <w:p w:rsidR="0016224B" w:rsidRPr="002E6003" w:rsidRDefault="0016224B" w:rsidP="0016224B">
      <w:pPr>
        <w:pStyle w:val="Balk1"/>
        <w:numPr>
          <w:ilvl w:val="0"/>
          <w:numId w:val="0"/>
        </w:numPr>
        <w:tabs>
          <w:tab w:val="left" w:pos="708"/>
        </w:tabs>
        <w:jc w:val="left"/>
        <w:rPr>
          <w:bCs/>
          <w:sz w:val="14"/>
          <w:szCs w:val="14"/>
        </w:rPr>
      </w:pPr>
      <w:proofErr w:type="gramStart"/>
      <w:r w:rsidRPr="002E6003">
        <w:rPr>
          <w:sz w:val="14"/>
          <w:szCs w:val="14"/>
        </w:rPr>
        <w:t xml:space="preserve">Programı  </w:t>
      </w:r>
      <w:r w:rsidR="00B554F8">
        <w:rPr>
          <w:sz w:val="14"/>
          <w:szCs w:val="14"/>
        </w:rPr>
        <w:t>: LABORATUVAR</w:t>
      </w:r>
      <w:proofErr w:type="gramEnd"/>
      <w:r w:rsidR="00B554F8">
        <w:rPr>
          <w:sz w:val="14"/>
          <w:szCs w:val="14"/>
        </w:rPr>
        <w:t xml:space="preserve"> TEKNOLOJİSİ</w:t>
      </w:r>
    </w:p>
    <w:p w:rsidR="0016224B" w:rsidRPr="0084217B" w:rsidRDefault="00697AB8" w:rsidP="0084217B">
      <w:pPr>
        <w:pStyle w:val="Balk4"/>
        <w:numPr>
          <w:ilvl w:val="0"/>
          <w:numId w:val="0"/>
        </w:numPr>
        <w:tabs>
          <w:tab w:val="left" w:pos="708"/>
        </w:tabs>
        <w:rPr>
          <w:sz w:val="14"/>
          <w:szCs w:val="14"/>
        </w:rPr>
      </w:pPr>
      <w:r>
        <w:rPr>
          <w:sz w:val="14"/>
          <w:szCs w:val="14"/>
        </w:rPr>
        <w:t>Sınıfı</w:t>
      </w:r>
      <w:r>
        <w:rPr>
          <w:sz w:val="14"/>
          <w:szCs w:val="14"/>
        </w:rPr>
        <w:tab/>
        <w:t xml:space="preserve">  :  I</w:t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</w:p>
    <w:tbl>
      <w:tblPr>
        <w:tblW w:w="1461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2"/>
        <w:gridCol w:w="1129"/>
        <w:gridCol w:w="2552"/>
        <w:gridCol w:w="2552"/>
        <w:gridCol w:w="2552"/>
        <w:gridCol w:w="2552"/>
        <w:gridCol w:w="2552"/>
      </w:tblGrid>
      <w:tr w:rsidR="0016224B" w:rsidRPr="002E6003" w:rsidTr="00B375C7">
        <w:trPr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DERS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SAAT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Pazartesi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Salı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Çarşamba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Perşemb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Cuma</w:t>
            </w:r>
          </w:p>
        </w:tc>
      </w:tr>
      <w:tr w:rsidR="0016224B" w:rsidRPr="002E6003" w:rsidTr="00B375C7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224B" w:rsidRPr="002E6003" w:rsidRDefault="0016224B" w:rsidP="00B375C7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16224B" w:rsidRPr="002E6003" w:rsidRDefault="0016224B" w:rsidP="00B375C7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</w:t>
            </w:r>
          </w:p>
          <w:p w:rsidR="0016224B" w:rsidRPr="002E6003" w:rsidRDefault="0016224B" w:rsidP="00B375C7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224B" w:rsidRPr="002E6003" w:rsidRDefault="0016224B" w:rsidP="00B375C7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08.30-09.1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224B" w:rsidRPr="002E6003" w:rsidRDefault="0016224B" w:rsidP="00B375C7">
            <w:pPr>
              <w:suppressAutoHyphens w:val="0"/>
              <w:rPr>
                <w:rFonts w:eastAsia="Calibri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224B" w:rsidRPr="00160C81" w:rsidRDefault="0016224B" w:rsidP="00B375C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224B" w:rsidRPr="002E6003" w:rsidRDefault="0016224B" w:rsidP="00B375C7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224B" w:rsidRPr="002E6003" w:rsidRDefault="0016224B" w:rsidP="00B375C7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6224B" w:rsidRPr="002E6003" w:rsidRDefault="0016224B" w:rsidP="00B375C7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160C81" w:rsidRPr="002E6003" w:rsidTr="007B401B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2</w:t>
            </w: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09.20-10.0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0C81" w:rsidRPr="002E6003" w:rsidRDefault="00160C81" w:rsidP="00160C81">
            <w:pPr>
              <w:suppressAutoHyphens w:val="0"/>
              <w:jc w:val="center"/>
              <w:rPr>
                <w:rFonts w:eastAsia="Calibri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:rsidR="00160C81" w:rsidRPr="00160C81" w:rsidRDefault="00160C81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:rsidR="00833449" w:rsidRDefault="00833449" w:rsidP="009F6DC1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8 Genel Mikrobiyoloji</w:t>
            </w:r>
          </w:p>
          <w:p w:rsidR="00210D62" w:rsidRDefault="00210D62" w:rsidP="009F6DC1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Teo</w:t>
            </w:r>
            <w:proofErr w:type="spellEnd"/>
            <w:r>
              <w:rPr>
                <w:b/>
                <w:sz w:val="14"/>
                <w:szCs w:val="14"/>
              </w:rPr>
              <w:t>)_Yüz yüze</w:t>
            </w:r>
          </w:p>
          <w:p w:rsidR="00210D62" w:rsidRDefault="00210D62" w:rsidP="009F6DC1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233)</w:t>
            </w:r>
          </w:p>
          <w:p w:rsidR="00833449" w:rsidRPr="002E6003" w:rsidRDefault="00833449" w:rsidP="009F6DC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74B85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04 Laboratuvar Tekniği II</w:t>
            </w:r>
          </w:p>
          <w:p w:rsidR="00D52B07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D52B07" w:rsidRPr="00160C81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46AA" w:rsidRPr="002E6003" w:rsidRDefault="001F46AA" w:rsidP="00160C81">
            <w:pPr>
              <w:suppressAutoHyphens w:val="0"/>
              <w:jc w:val="center"/>
              <w:rPr>
                <w:rFonts w:eastAsia="Calibri"/>
                <w:b/>
                <w:sz w:val="14"/>
                <w:szCs w:val="14"/>
                <w:lang w:eastAsia="en-US"/>
              </w:rPr>
            </w:pPr>
          </w:p>
        </w:tc>
      </w:tr>
      <w:tr w:rsidR="00160C81" w:rsidRPr="002E6003" w:rsidTr="00B375C7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3</w:t>
            </w: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0.10-10.5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0C81" w:rsidRPr="00320F07" w:rsidRDefault="00320F07" w:rsidP="00160C81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BED 1002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Beden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Eğitimi</w:t>
            </w:r>
            <w:proofErr w:type="spellEnd"/>
          </w:p>
          <w:p w:rsidR="00320F07" w:rsidRPr="00320F07" w:rsidRDefault="00320F07" w:rsidP="00160C81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(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Teo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)_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Yüz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yüze</w:t>
            </w:r>
            <w:proofErr w:type="spellEnd"/>
          </w:p>
          <w:p w:rsidR="00320F07" w:rsidRPr="00320F07" w:rsidRDefault="00320F07" w:rsidP="00160C81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(G-233)</w:t>
            </w:r>
          </w:p>
          <w:p w:rsidR="00320F07" w:rsidRPr="002E6003" w:rsidRDefault="00320F07" w:rsidP="00160C81">
            <w:pPr>
              <w:jc w:val="center"/>
              <w:rPr>
                <w:sz w:val="14"/>
                <w:szCs w:val="14"/>
                <w:lang w:val="en-US" w:eastAsia="en-US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0C81" w:rsidRPr="00160C81" w:rsidRDefault="00160C81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8 Genel Mikrobiyoloji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Teo</w:t>
            </w:r>
            <w:proofErr w:type="spellEnd"/>
            <w:r>
              <w:rPr>
                <w:b/>
                <w:sz w:val="14"/>
                <w:szCs w:val="14"/>
              </w:rPr>
              <w:t>)_Yüz yüze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233)</w:t>
            </w:r>
          </w:p>
          <w:p w:rsidR="00874B85" w:rsidRPr="00160C81" w:rsidRDefault="00874B85" w:rsidP="00833449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04 Laboratuvar Tekniği II</w:t>
            </w:r>
          </w:p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874B85" w:rsidRPr="00160C81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46AA" w:rsidRPr="002E6003" w:rsidRDefault="001F46AA" w:rsidP="00160C81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160C81" w:rsidRPr="002E6003" w:rsidTr="008549A1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</w:tcPr>
          <w:p w:rsidR="00160C81" w:rsidRPr="002E6003" w:rsidRDefault="00160C81" w:rsidP="00160C8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4</w:t>
            </w: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</w:tcPr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1.00-11.4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320F07" w:rsidRPr="00320F07" w:rsidRDefault="00320F07" w:rsidP="00320F07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BED 1002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Beden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Eğitimi</w:t>
            </w:r>
            <w:proofErr w:type="spellEnd"/>
          </w:p>
          <w:p w:rsidR="00320F07" w:rsidRPr="00320F07" w:rsidRDefault="00320F07" w:rsidP="00320F07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(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Teo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)_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Yüz</w:t>
            </w:r>
            <w:proofErr w:type="spellEnd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 xml:space="preserve"> </w:t>
            </w:r>
            <w:proofErr w:type="spellStart"/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yüze</w:t>
            </w:r>
            <w:proofErr w:type="spellEnd"/>
          </w:p>
          <w:p w:rsidR="00320F07" w:rsidRPr="00320F07" w:rsidRDefault="00320F07" w:rsidP="00320F07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 w:rsidRPr="00320F07">
              <w:rPr>
                <w:b/>
                <w:bCs/>
                <w:sz w:val="14"/>
                <w:szCs w:val="14"/>
                <w:lang w:val="en-US" w:eastAsia="en-US"/>
              </w:rPr>
              <w:t>(G-233)</w:t>
            </w:r>
          </w:p>
          <w:p w:rsidR="00160C81" w:rsidRPr="002E6003" w:rsidRDefault="00160C81" w:rsidP="00160C81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0C81" w:rsidRDefault="00833449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8 Kariyer Planlama</w:t>
            </w:r>
          </w:p>
          <w:p w:rsidR="00833449" w:rsidRPr="00160C81" w:rsidRDefault="00833449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8 Genel Mikrobiyoloji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Uyg</w:t>
            </w:r>
            <w:proofErr w:type="spellEnd"/>
            <w:r>
              <w:rPr>
                <w:b/>
                <w:sz w:val="14"/>
                <w:szCs w:val="14"/>
              </w:rPr>
              <w:t>)_Yüz yüze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136)</w:t>
            </w:r>
          </w:p>
          <w:p w:rsidR="000F0597" w:rsidRPr="00160C81" w:rsidRDefault="000F0597" w:rsidP="00833449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04 Laboratuvar Tekniği II</w:t>
            </w:r>
          </w:p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="009A3F6B"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F0597" w:rsidRPr="00160C81" w:rsidRDefault="009A3F6B" w:rsidP="00D52B0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r w:rsidR="00D52B07">
              <w:rPr>
                <w:b/>
                <w:bCs/>
                <w:sz w:val="14"/>
                <w:szCs w:val="14"/>
              </w:rPr>
              <w:t>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:rsidR="001F46AA" w:rsidRPr="002E6003" w:rsidRDefault="001F46AA" w:rsidP="00160C81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160C81" w:rsidRPr="002E6003" w:rsidTr="00B375C7">
        <w:trPr>
          <w:trHeight w:val="93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  <w:vAlign w:val="center"/>
          </w:tcPr>
          <w:p w:rsidR="00160C81" w:rsidRPr="002E6003" w:rsidRDefault="00160C81" w:rsidP="00160C8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  <w:vAlign w:val="center"/>
          </w:tcPr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160C81" w:rsidRPr="002E6003" w:rsidRDefault="00160C81" w:rsidP="00160C81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160C81" w:rsidRPr="00160C81" w:rsidRDefault="00160C81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160C81" w:rsidRPr="00160C81" w:rsidRDefault="00160C81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160C81" w:rsidRPr="00160C81" w:rsidRDefault="00160C81" w:rsidP="00160C81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5E5E5"/>
          </w:tcPr>
          <w:p w:rsidR="00160C81" w:rsidRPr="00160C81" w:rsidRDefault="00160C81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160C81" w:rsidRPr="002E6003" w:rsidTr="00B375C7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5</w:t>
            </w:r>
          </w:p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160C81" w:rsidRPr="002E6003" w:rsidRDefault="00160C81" w:rsidP="00160C81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2.15-13.0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60C81" w:rsidRPr="00833449" w:rsidRDefault="00B61ECC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LAB 1006 Analitik Kimya</w:t>
            </w:r>
          </w:p>
          <w:p w:rsidR="00B61ECC" w:rsidRPr="00833449" w:rsidRDefault="00B61ECC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833449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833449">
              <w:rPr>
                <w:b/>
                <w:bCs/>
                <w:sz w:val="14"/>
                <w:szCs w:val="14"/>
              </w:rPr>
              <w:t>)_Yüz yüze</w:t>
            </w:r>
          </w:p>
          <w:p w:rsidR="00B61ECC" w:rsidRPr="00833449" w:rsidRDefault="00B61ECC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8 Kariyer Planlama</w:t>
            </w:r>
          </w:p>
          <w:p w:rsidR="00160C81" w:rsidRPr="00160C81" w:rsidRDefault="00833449" w:rsidP="00833449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8 Genel Mikrobiyoloji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Uyg</w:t>
            </w:r>
            <w:proofErr w:type="spellEnd"/>
            <w:r>
              <w:rPr>
                <w:b/>
                <w:sz w:val="14"/>
                <w:szCs w:val="14"/>
              </w:rPr>
              <w:t>)_Yüz yüze</w:t>
            </w:r>
          </w:p>
          <w:p w:rsidR="00210D62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136)</w:t>
            </w:r>
          </w:p>
          <w:p w:rsidR="000F0597" w:rsidRPr="00160C81" w:rsidRDefault="000F0597" w:rsidP="00833449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04 Laboratuvar Tekniği II</w:t>
            </w:r>
          </w:p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="009A3F6B"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F0597" w:rsidRPr="00160C81" w:rsidRDefault="009A3F6B" w:rsidP="00D52B0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r w:rsidR="00D52B07">
              <w:rPr>
                <w:b/>
                <w:bCs/>
                <w:sz w:val="14"/>
                <w:szCs w:val="14"/>
              </w:rPr>
              <w:t>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74B85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0 Organik Kimya</w:t>
            </w:r>
          </w:p>
          <w:p w:rsidR="00D52B07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D52B07" w:rsidRPr="00160C81" w:rsidRDefault="00D52B07" w:rsidP="00160C81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3)</w:t>
            </w:r>
          </w:p>
        </w:tc>
      </w:tr>
      <w:tr w:rsidR="00833449" w:rsidRPr="002E6003" w:rsidTr="00AA22AD">
        <w:trPr>
          <w:trHeight w:val="451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6</w:t>
            </w:r>
          </w:p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3.05-13.5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LAB 1006 Analitik Kimya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833449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833449"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160C81" w:rsidRDefault="00833449" w:rsidP="00833449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2 Genel Biyoloji II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Teo</w:t>
            </w:r>
            <w:proofErr w:type="spellEnd"/>
            <w:r>
              <w:rPr>
                <w:b/>
                <w:sz w:val="14"/>
                <w:szCs w:val="14"/>
              </w:rPr>
              <w:t>)_</w:t>
            </w:r>
            <w:proofErr w:type="spellStart"/>
            <w:r>
              <w:rPr>
                <w:b/>
                <w:sz w:val="14"/>
                <w:szCs w:val="14"/>
              </w:rPr>
              <w:t>Yüzyüze</w:t>
            </w:r>
            <w:proofErr w:type="spellEnd"/>
          </w:p>
          <w:p w:rsidR="00833449" w:rsidRPr="00160C81" w:rsidRDefault="00833449" w:rsidP="00833449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0 Organik Kimya</w:t>
            </w:r>
          </w:p>
          <w:p w:rsidR="00D52B07" w:rsidRDefault="00D52B07" w:rsidP="00D52B07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160C81" w:rsidRDefault="00D52B07" w:rsidP="00D52B07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3)</w:t>
            </w:r>
          </w:p>
        </w:tc>
      </w:tr>
      <w:tr w:rsidR="00833449" w:rsidRPr="002E6003" w:rsidTr="00B375C7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7</w:t>
            </w:r>
          </w:p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3.55-14.4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LAB 1006 Analitik Kimya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833449">
              <w:rPr>
                <w:b/>
                <w:bCs/>
                <w:sz w:val="14"/>
                <w:szCs w:val="14"/>
              </w:rPr>
              <w:t>Uyg</w:t>
            </w:r>
            <w:proofErr w:type="spellEnd"/>
            <w:r w:rsidRPr="00833449"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2 İstatistik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160C81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</w:t>
            </w:r>
            <w:r w:rsidR="00210D62">
              <w:rPr>
                <w:b/>
                <w:bCs/>
                <w:sz w:val="14"/>
                <w:szCs w:val="14"/>
              </w:rPr>
              <w:t>-</w:t>
            </w:r>
            <w:r>
              <w:rPr>
                <w:b/>
                <w:bCs/>
                <w:sz w:val="14"/>
                <w:szCs w:val="14"/>
              </w:rPr>
              <w:t>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2 Genel Biyoloji II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Teo</w:t>
            </w:r>
            <w:proofErr w:type="spellEnd"/>
            <w:r>
              <w:rPr>
                <w:b/>
                <w:sz w:val="14"/>
                <w:szCs w:val="14"/>
              </w:rPr>
              <w:t>)_</w:t>
            </w:r>
            <w:proofErr w:type="spellStart"/>
            <w:r>
              <w:rPr>
                <w:b/>
                <w:sz w:val="14"/>
                <w:szCs w:val="14"/>
              </w:rPr>
              <w:t>Yüzyüze</w:t>
            </w:r>
            <w:proofErr w:type="spellEnd"/>
          </w:p>
          <w:p w:rsidR="00833449" w:rsidRPr="00815412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Default="00210D62" w:rsidP="00210D62">
            <w:pPr>
              <w:rPr>
                <w:b/>
                <w:bCs/>
                <w:sz w:val="14"/>
                <w:szCs w:val="14"/>
              </w:rPr>
            </w:pPr>
            <w:r w:rsidRPr="008549A1">
              <w:rPr>
                <w:b/>
                <w:bCs/>
                <w:sz w:val="14"/>
                <w:szCs w:val="14"/>
              </w:rPr>
              <w:t>ATA100</w:t>
            </w:r>
            <w:r>
              <w:rPr>
                <w:b/>
                <w:bCs/>
                <w:sz w:val="14"/>
                <w:szCs w:val="14"/>
              </w:rPr>
              <w:t>2</w:t>
            </w:r>
            <w:r w:rsidRPr="008549A1">
              <w:rPr>
                <w:b/>
                <w:bCs/>
                <w:sz w:val="14"/>
                <w:szCs w:val="14"/>
              </w:rPr>
              <w:t xml:space="preserve"> Atatürk İlkeleri ve İnkılap Tarihi I</w:t>
            </w:r>
            <w:r w:rsidR="00D52B07">
              <w:rPr>
                <w:b/>
                <w:bCs/>
                <w:sz w:val="14"/>
                <w:szCs w:val="14"/>
              </w:rPr>
              <w:t>I</w:t>
            </w:r>
          </w:p>
          <w:p w:rsidR="00833449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color w:val="000000"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color w:val="000000"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color w:val="000000"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33449" w:rsidRPr="00160C81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833449" w:rsidRPr="002E6003" w:rsidTr="00AA22AD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8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4.45-15.3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LAB 1006 Analitik Kimya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833449">
              <w:rPr>
                <w:b/>
                <w:bCs/>
                <w:sz w:val="14"/>
                <w:szCs w:val="14"/>
              </w:rPr>
              <w:t>Uyg</w:t>
            </w:r>
            <w:proofErr w:type="spellEnd"/>
            <w:r w:rsidRPr="00833449"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833449">
              <w:rPr>
                <w:b/>
                <w:bCs/>
                <w:sz w:val="14"/>
                <w:szCs w:val="14"/>
              </w:rPr>
              <w:t>(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1012 İstatistik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</w:t>
            </w:r>
            <w:r w:rsidR="00210D62">
              <w:rPr>
                <w:b/>
                <w:bCs/>
                <w:sz w:val="14"/>
                <w:szCs w:val="14"/>
              </w:rPr>
              <w:t>-</w:t>
            </w:r>
            <w:r>
              <w:rPr>
                <w:b/>
                <w:bCs/>
                <w:sz w:val="14"/>
                <w:szCs w:val="14"/>
              </w:rPr>
              <w:t>23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2 Genel Biyoloji II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Uyg</w:t>
            </w:r>
            <w:proofErr w:type="spellEnd"/>
            <w:r>
              <w:rPr>
                <w:b/>
                <w:sz w:val="14"/>
                <w:szCs w:val="14"/>
              </w:rPr>
              <w:t>)_</w:t>
            </w:r>
            <w:proofErr w:type="spellStart"/>
            <w:r>
              <w:rPr>
                <w:b/>
                <w:sz w:val="14"/>
                <w:szCs w:val="14"/>
              </w:rPr>
              <w:t>Yüzyüze</w:t>
            </w:r>
            <w:proofErr w:type="spellEnd"/>
          </w:p>
          <w:p w:rsidR="00833449" w:rsidRPr="00815412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Default="00210D62" w:rsidP="00210D62">
            <w:pPr>
              <w:rPr>
                <w:b/>
                <w:bCs/>
                <w:sz w:val="14"/>
                <w:szCs w:val="14"/>
              </w:rPr>
            </w:pPr>
            <w:r w:rsidRPr="008549A1">
              <w:rPr>
                <w:b/>
                <w:bCs/>
                <w:sz w:val="14"/>
                <w:szCs w:val="14"/>
              </w:rPr>
              <w:t>ATA100</w:t>
            </w:r>
            <w:r>
              <w:rPr>
                <w:b/>
                <w:bCs/>
                <w:sz w:val="14"/>
                <w:szCs w:val="14"/>
              </w:rPr>
              <w:t>2</w:t>
            </w:r>
            <w:r w:rsidRPr="008549A1">
              <w:rPr>
                <w:b/>
                <w:bCs/>
                <w:sz w:val="14"/>
                <w:szCs w:val="14"/>
              </w:rPr>
              <w:t xml:space="preserve"> Atatürk İlkeleri ve İnkılap Tarihi I</w:t>
            </w:r>
            <w:r w:rsidR="00D52B07">
              <w:rPr>
                <w:b/>
                <w:bCs/>
                <w:sz w:val="14"/>
                <w:szCs w:val="14"/>
              </w:rPr>
              <w:t>I</w:t>
            </w:r>
          </w:p>
          <w:p w:rsidR="00833449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color w:val="000000"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color w:val="000000"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color w:val="000000"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33449" w:rsidRPr="00160C81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833449" w:rsidRPr="002E6003" w:rsidTr="00AA22AD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9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833449" w:rsidRPr="002E6003" w:rsidRDefault="00833449" w:rsidP="00833449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5.40-16.2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38325E" w:rsidRDefault="00833449" w:rsidP="00833449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LAB 1002 Genel Biyoloji II</w:t>
            </w:r>
          </w:p>
          <w:p w:rsidR="00833449" w:rsidRDefault="00833449" w:rsidP="00833449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</w:t>
            </w:r>
            <w:proofErr w:type="spellStart"/>
            <w:r>
              <w:rPr>
                <w:b/>
                <w:sz w:val="14"/>
                <w:szCs w:val="14"/>
              </w:rPr>
              <w:t>Uyg</w:t>
            </w:r>
            <w:proofErr w:type="spellEnd"/>
            <w:r>
              <w:rPr>
                <w:b/>
                <w:sz w:val="14"/>
                <w:szCs w:val="14"/>
              </w:rPr>
              <w:t>)_</w:t>
            </w:r>
            <w:proofErr w:type="spellStart"/>
            <w:r>
              <w:rPr>
                <w:b/>
                <w:sz w:val="14"/>
                <w:szCs w:val="14"/>
              </w:rPr>
              <w:t>Yüzyüze</w:t>
            </w:r>
            <w:proofErr w:type="spellEnd"/>
          </w:p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(G-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33449" w:rsidRPr="002E6003" w:rsidRDefault="00833449" w:rsidP="00833449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210D62" w:rsidRPr="002E6003" w:rsidTr="00B375C7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10D62" w:rsidRPr="002E6003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0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10D62" w:rsidRPr="002E6003" w:rsidRDefault="00210D62" w:rsidP="00210D62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6.30-17.1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38325E" w:rsidRDefault="00210D62" w:rsidP="00210D62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86717" w:rsidRDefault="00210D62" w:rsidP="00210D62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10D62" w:rsidRDefault="00210D62" w:rsidP="00210D62">
            <w:pPr>
              <w:snapToGrid w:val="0"/>
              <w:jc w:val="center"/>
              <w:rPr>
                <w:b/>
                <w:bCs/>
                <w:color w:val="000000"/>
                <w:sz w:val="14"/>
                <w:szCs w:val="14"/>
              </w:rPr>
            </w:pPr>
            <w:r w:rsidRPr="0038325E">
              <w:rPr>
                <w:b/>
                <w:bCs/>
                <w:sz w:val="14"/>
                <w:szCs w:val="14"/>
              </w:rPr>
              <w:t>TDİ-100</w:t>
            </w:r>
            <w:r w:rsidR="00D52B07">
              <w:rPr>
                <w:b/>
                <w:bCs/>
                <w:sz w:val="14"/>
                <w:szCs w:val="14"/>
              </w:rPr>
              <w:t>2</w:t>
            </w:r>
            <w:r w:rsidRPr="0038325E">
              <w:rPr>
                <w:b/>
                <w:bCs/>
                <w:color w:val="000000"/>
                <w:sz w:val="14"/>
                <w:szCs w:val="14"/>
              </w:rPr>
              <w:t xml:space="preserve"> Türk Dili I</w:t>
            </w:r>
            <w:r w:rsidR="00D52B07">
              <w:rPr>
                <w:b/>
                <w:bCs/>
                <w:color w:val="000000"/>
                <w:sz w:val="14"/>
                <w:szCs w:val="14"/>
              </w:rPr>
              <w:t>I</w:t>
            </w:r>
          </w:p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color w:val="000000"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color w:val="000000"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color w:val="000000"/>
                <w:sz w:val="14"/>
                <w:szCs w:val="14"/>
              </w:rPr>
              <w:t>)_UE</w:t>
            </w:r>
          </w:p>
        </w:tc>
      </w:tr>
      <w:tr w:rsidR="00210D62" w:rsidRPr="002E6003" w:rsidTr="00B375C7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10D62" w:rsidRPr="002E6003" w:rsidRDefault="00210D62" w:rsidP="00210D62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1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10D62" w:rsidRPr="002E6003" w:rsidRDefault="00210D62" w:rsidP="00210D62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7.20-18.0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10D62" w:rsidRDefault="00210D62" w:rsidP="00210D62">
            <w:pPr>
              <w:jc w:val="center"/>
              <w:rPr>
                <w:b/>
                <w:bCs/>
                <w:sz w:val="14"/>
                <w:szCs w:val="14"/>
              </w:rPr>
            </w:pPr>
            <w:r w:rsidRPr="00210D62">
              <w:rPr>
                <w:b/>
                <w:bCs/>
                <w:sz w:val="14"/>
                <w:szCs w:val="14"/>
              </w:rPr>
              <w:t>YDİ 1002 Yabancı Dil II</w:t>
            </w:r>
          </w:p>
          <w:p w:rsidR="00210D62" w:rsidRPr="00210D62" w:rsidRDefault="00210D62" w:rsidP="00210D62">
            <w:pPr>
              <w:jc w:val="center"/>
              <w:rPr>
                <w:b/>
                <w:bCs/>
                <w:sz w:val="14"/>
                <w:szCs w:val="14"/>
              </w:rPr>
            </w:pPr>
            <w:r w:rsidRPr="00210D62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210D62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210D62">
              <w:rPr>
                <w:b/>
                <w:bCs/>
                <w:sz w:val="14"/>
                <w:szCs w:val="14"/>
              </w:rPr>
              <w:t>) 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10D62" w:rsidRDefault="00210D62" w:rsidP="00210D62">
            <w:pPr>
              <w:snapToGrid w:val="0"/>
              <w:jc w:val="center"/>
              <w:rPr>
                <w:b/>
                <w:bCs/>
                <w:color w:val="000000"/>
                <w:sz w:val="14"/>
                <w:szCs w:val="14"/>
              </w:rPr>
            </w:pPr>
            <w:r w:rsidRPr="0038325E">
              <w:rPr>
                <w:b/>
                <w:bCs/>
                <w:sz w:val="14"/>
                <w:szCs w:val="14"/>
              </w:rPr>
              <w:t>TDİ-100</w:t>
            </w:r>
            <w:r w:rsidR="00D52B07">
              <w:rPr>
                <w:b/>
                <w:bCs/>
                <w:sz w:val="14"/>
                <w:szCs w:val="14"/>
              </w:rPr>
              <w:t xml:space="preserve">2 </w:t>
            </w:r>
            <w:r w:rsidRPr="0038325E">
              <w:rPr>
                <w:b/>
                <w:bCs/>
                <w:color w:val="000000"/>
                <w:sz w:val="14"/>
                <w:szCs w:val="14"/>
              </w:rPr>
              <w:t>Türk Dili I</w:t>
            </w:r>
            <w:r w:rsidR="00D52B07">
              <w:rPr>
                <w:b/>
                <w:bCs/>
                <w:color w:val="000000"/>
                <w:sz w:val="14"/>
                <w:szCs w:val="14"/>
              </w:rPr>
              <w:t>I</w:t>
            </w:r>
          </w:p>
          <w:p w:rsidR="00210D62" w:rsidRPr="002E6003" w:rsidRDefault="00210D62" w:rsidP="00210D62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color w:val="000000"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color w:val="000000"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color w:val="000000"/>
                <w:sz w:val="14"/>
                <w:szCs w:val="14"/>
              </w:rPr>
              <w:t>)_UE</w:t>
            </w:r>
          </w:p>
        </w:tc>
      </w:tr>
      <w:tr w:rsidR="002A75F6" w:rsidRPr="002E6003" w:rsidTr="00B375C7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A75F6" w:rsidRPr="002E6003" w:rsidRDefault="002A75F6" w:rsidP="002A75F6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2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2A75F6" w:rsidRPr="002E6003" w:rsidRDefault="002A75F6" w:rsidP="002A75F6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8.10-18.5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A75F6" w:rsidRPr="002E6003" w:rsidRDefault="002A75F6" w:rsidP="002A75F6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A75F6" w:rsidRPr="002E6003" w:rsidRDefault="002A75F6" w:rsidP="002A75F6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10D62" w:rsidRPr="00210D62" w:rsidRDefault="00210D62" w:rsidP="00210D62">
            <w:pPr>
              <w:jc w:val="center"/>
              <w:rPr>
                <w:b/>
                <w:bCs/>
                <w:sz w:val="14"/>
                <w:szCs w:val="14"/>
              </w:rPr>
            </w:pPr>
            <w:r w:rsidRPr="00210D62">
              <w:rPr>
                <w:b/>
                <w:bCs/>
                <w:sz w:val="14"/>
                <w:szCs w:val="14"/>
              </w:rPr>
              <w:t>YDİ 1002 Yabancı Dil II</w:t>
            </w:r>
          </w:p>
          <w:p w:rsidR="002A75F6" w:rsidRPr="00210D62" w:rsidRDefault="00210D62" w:rsidP="00210D62">
            <w:pPr>
              <w:jc w:val="center"/>
              <w:rPr>
                <w:b/>
                <w:bCs/>
                <w:sz w:val="14"/>
                <w:szCs w:val="14"/>
              </w:rPr>
            </w:pPr>
            <w:r w:rsidRPr="00210D62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210D62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210D62">
              <w:rPr>
                <w:b/>
                <w:bCs/>
                <w:sz w:val="14"/>
                <w:szCs w:val="14"/>
              </w:rPr>
              <w:t>) 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2A75F6" w:rsidRPr="002E6003" w:rsidRDefault="002A75F6" w:rsidP="002A75F6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A75F6" w:rsidRPr="002E6003" w:rsidRDefault="002A75F6" w:rsidP="002A75F6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</w:tbl>
    <w:p w:rsidR="0016224B" w:rsidRPr="002E6003" w:rsidRDefault="0016224B" w:rsidP="0016224B">
      <w:pPr>
        <w:tabs>
          <w:tab w:val="left" w:pos="1965"/>
          <w:tab w:val="center" w:pos="6718"/>
          <w:tab w:val="left" w:pos="7320"/>
        </w:tabs>
        <w:rPr>
          <w:b/>
          <w:sz w:val="14"/>
          <w:szCs w:val="14"/>
        </w:rPr>
      </w:pPr>
      <w:r w:rsidRPr="002E6003">
        <w:rPr>
          <w:b/>
          <w:sz w:val="14"/>
          <w:szCs w:val="14"/>
        </w:rPr>
        <w:tab/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b/>
          <w:bCs/>
          <w:sz w:val="24"/>
          <w:szCs w:val="24"/>
          <w:lang w:eastAsia="tr-TR"/>
        </w:rPr>
        <w:t>Birinci Sınıf Seçmeli Dersleri: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BED 1002 Beden Eğitimi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1018 Kariyer Planlama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1012 İstatistik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1010 Organik Kimya</w:t>
      </w: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84217B" w:rsidRDefault="0084217B" w:rsidP="0016224B">
      <w:pPr>
        <w:tabs>
          <w:tab w:val="center" w:pos="6718"/>
          <w:tab w:val="left" w:pos="7320"/>
        </w:tabs>
        <w:jc w:val="center"/>
        <w:rPr>
          <w:sz w:val="24"/>
          <w:szCs w:val="24"/>
          <w:lang w:eastAsia="tr-TR"/>
        </w:rPr>
      </w:pPr>
    </w:p>
    <w:p w:rsidR="0016224B" w:rsidRPr="002E6003" w:rsidRDefault="0016224B" w:rsidP="0016224B">
      <w:pPr>
        <w:tabs>
          <w:tab w:val="center" w:pos="6718"/>
          <w:tab w:val="left" w:pos="7320"/>
        </w:tabs>
        <w:jc w:val="center"/>
        <w:rPr>
          <w:b/>
          <w:sz w:val="14"/>
          <w:szCs w:val="14"/>
        </w:rPr>
      </w:pPr>
      <w:r w:rsidRPr="002E6003">
        <w:rPr>
          <w:b/>
          <w:sz w:val="14"/>
          <w:szCs w:val="14"/>
        </w:rPr>
        <w:t>T.C.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pBdr>
          <w:right w:val="single" w:sz="4" w:space="4" w:color="000000"/>
        </w:pBdr>
        <w:rPr>
          <w:sz w:val="14"/>
          <w:szCs w:val="14"/>
        </w:rPr>
      </w:pPr>
      <w:r w:rsidRPr="002E6003">
        <w:rPr>
          <w:sz w:val="14"/>
          <w:szCs w:val="14"/>
        </w:rPr>
        <w:t>ÇANAKKALE ONSEKİZ MART ÜNİVERSİTESİ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pBdr>
          <w:right w:val="single" w:sz="4" w:space="4" w:color="000000"/>
        </w:pBdr>
        <w:rPr>
          <w:sz w:val="14"/>
          <w:szCs w:val="14"/>
        </w:rPr>
      </w:pPr>
      <w:r w:rsidRPr="002E6003">
        <w:rPr>
          <w:sz w:val="14"/>
          <w:szCs w:val="14"/>
        </w:rPr>
        <w:t>BAYRAMİÇ MESLEK YÜKSEKOKULU MÜDÜRLÜĞÜ</w:t>
      </w:r>
    </w:p>
    <w:p w:rsidR="0016224B" w:rsidRPr="002E6003" w:rsidRDefault="007A70AA" w:rsidP="0016224B">
      <w:pPr>
        <w:numPr>
          <w:ilvl w:val="0"/>
          <w:numId w:val="1"/>
        </w:numPr>
        <w:jc w:val="center"/>
        <w:rPr>
          <w:b/>
          <w:sz w:val="14"/>
          <w:szCs w:val="14"/>
        </w:rPr>
      </w:pPr>
      <w:r>
        <w:rPr>
          <w:b/>
          <w:sz w:val="14"/>
          <w:szCs w:val="14"/>
        </w:rPr>
        <w:t>20</w:t>
      </w:r>
      <w:r w:rsidR="00B554F8">
        <w:rPr>
          <w:b/>
          <w:sz w:val="14"/>
          <w:szCs w:val="14"/>
        </w:rPr>
        <w:t>2</w:t>
      </w:r>
      <w:r w:rsidR="003B070E">
        <w:rPr>
          <w:b/>
          <w:sz w:val="14"/>
          <w:szCs w:val="14"/>
        </w:rPr>
        <w:t>1</w:t>
      </w:r>
      <w:r w:rsidR="0016224B" w:rsidRPr="002E6003">
        <w:rPr>
          <w:b/>
          <w:sz w:val="14"/>
          <w:szCs w:val="14"/>
        </w:rPr>
        <w:t>-</w:t>
      </w:r>
      <w:proofErr w:type="gramStart"/>
      <w:r w:rsidR="0016224B" w:rsidRPr="002E6003">
        <w:rPr>
          <w:b/>
          <w:sz w:val="14"/>
          <w:szCs w:val="14"/>
        </w:rPr>
        <w:t>20</w:t>
      </w:r>
      <w:r>
        <w:rPr>
          <w:b/>
          <w:sz w:val="14"/>
          <w:szCs w:val="14"/>
        </w:rPr>
        <w:t>2</w:t>
      </w:r>
      <w:r w:rsidR="003B070E">
        <w:rPr>
          <w:b/>
          <w:sz w:val="14"/>
          <w:szCs w:val="14"/>
        </w:rPr>
        <w:t>2</w:t>
      </w:r>
      <w:r>
        <w:rPr>
          <w:b/>
          <w:sz w:val="14"/>
          <w:szCs w:val="14"/>
        </w:rPr>
        <w:t xml:space="preserve"> </w:t>
      </w:r>
      <w:r w:rsidR="0016224B" w:rsidRPr="002E6003">
        <w:rPr>
          <w:b/>
          <w:sz w:val="14"/>
          <w:szCs w:val="14"/>
        </w:rPr>
        <w:t xml:space="preserve"> EĞİTİM</w:t>
      </w:r>
      <w:proofErr w:type="gramEnd"/>
      <w:r w:rsidR="0016224B" w:rsidRPr="002E6003">
        <w:rPr>
          <w:b/>
          <w:sz w:val="14"/>
          <w:szCs w:val="14"/>
        </w:rPr>
        <w:t xml:space="preserve">-ÖĞRETİM YILI </w:t>
      </w:r>
      <w:r w:rsidR="00A50BBA">
        <w:rPr>
          <w:b/>
          <w:sz w:val="14"/>
          <w:szCs w:val="14"/>
        </w:rPr>
        <w:t>BAHAR</w:t>
      </w:r>
      <w:r w:rsidR="0016224B" w:rsidRPr="002E6003">
        <w:rPr>
          <w:b/>
          <w:sz w:val="14"/>
          <w:szCs w:val="14"/>
        </w:rPr>
        <w:t xml:space="preserve"> YARIYILI</w:t>
      </w:r>
    </w:p>
    <w:p w:rsidR="0016224B" w:rsidRPr="002E6003" w:rsidRDefault="0016224B" w:rsidP="0016224B">
      <w:pPr>
        <w:pStyle w:val="Balk1"/>
        <w:numPr>
          <w:ilvl w:val="0"/>
          <w:numId w:val="1"/>
        </w:numPr>
        <w:rPr>
          <w:bCs/>
          <w:sz w:val="14"/>
          <w:szCs w:val="14"/>
        </w:rPr>
      </w:pPr>
      <w:r w:rsidRPr="002E6003">
        <w:rPr>
          <w:bCs/>
          <w:sz w:val="14"/>
          <w:szCs w:val="14"/>
        </w:rPr>
        <w:t>HAFTALIK DERS PROGRAMI</w:t>
      </w:r>
    </w:p>
    <w:p w:rsidR="0016224B" w:rsidRPr="002E6003" w:rsidRDefault="0016224B" w:rsidP="0016224B">
      <w:pPr>
        <w:rPr>
          <w:sz w:val="14"/>
          <w:szCs w:val="14"/>
        </w:rPr>
      </w:pPr>
    </w:p>
    <w:p w:rsidR="0016224B" w:rsidRPr="002E6003" w:rsidRDefault="0016224B" w:rsidP="0016224B">
      <w:pPr>
        <w:pStyle w:val="Balk1"/>
        <w:numPr>
          <w:ilvl w:val="0"/>
          <w:numId w:val="0"/>
        </w:numPr>
        <w:tabs>
          <w:tab w:val="left" w:pos="708"/>
        </w:tabs>
        <w:jc w:val="left"/>
        <w:rPr>
          <w:bCs/>
          <w:sz w:val="14"/>
          <w:szCs w:val="14"/>
        </w:rPr>
      </w:pPr>
      <w:proofErr w:type="gramStart"/>
      <w:r w:rsidRPr="002E6003">
        <w:rPr>
          <w:sz w:val="14"/>
          <w:szCs w:val="14"/>
        </w:rPr>
        <w:t xml:space="preserve">Programı   : </w:t>
      </w:r>
      <w:r w:rsidR="007A70AA">
        <w:rPr>
          <w:sz w:val="14"/>
          <w:szCs w:val="14"/>
        </w:rPr>
        <w:t>LABORATUVAR</w:t>
      </w:r>
      <w:proofErr w:type="gramEnd"/>
      <w:r w:rsidR="007A70AA">
        <w:rPr>
          <w:sz w:val="14"/>
          <w:szCs w:val="14"/>
        </w:rPr>
        <w:t xml:space="preserve"> TEKNOLOJİSİ</w:t>
      </w:r>
      <w:r w:rsidRPr="002E6003">
        <w:rPr>
          <w:sz w:val="14"/>
          <w:szCs w:val="14"/>
        </w:rPr>
        <w:t xml:space="preserve"> </w:t>
      </w:r>
    </w:p>
    <w:p w:rsidR="0016224B" w:rsidRPr="002E6003" w:rsidRDefault="00304586" w:rsidP="0016224B">
      <w:pPr>
        <w:pStyle w:val="Balk4"/>
        <w:numPr>
          <w:ilvl w:val="0"/>
          <w:numId w:val="0"/>
        </w:numPr>
        <w:tabs>
          <w:tab w:val="left" w:pos="708"/>
        </w:tabs>
        <w:rPr>
          <w:sz w:val="14"/>
          <w:szCs w:val="14"/>
        </w:rPr>
      </w:pPr>
      <w:r>
        <w:rPr>
          <w:sz w:val="14"/>
          <w:szCs w:val="14"/>
        </w:rPr>
        <w:t>Sınıfı</w:t>
      </w:r>
      <w:r>
        <w:rPr>
          <w:sz w:val="14"/>
          <w:szCs w:val="14"/>
        </w:rPr>
        <w:tab/>
        <w:t xml:space="preserve">  : I</w:t>
      </w:r>
      <w:r w:rsidR="00B554F8">
        <w:rPr>
          <w:sz w:val="14"/>
          <w:szCs w:val="14"/>
        </w:rPr>
        <w:t>I</w:t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  <w:r w:rsidR="0016224B" w:rsidRPr="002E6003">
        <w:rPr>
          <w:sz w:val="14"/>
          <w:szCs w:val="14"/>
        </w:rPr>
        <w:tab/>
      </w:r>
    </w:p>
    <w:p w:rsidR="0016224B" w:rsidRPr="002E6003" w:rsidRDefault="0016224B" w:rsidP="0016224B">
      <w:pPr>
        <w:tabs>
          <w:tab w:val="center" w:pos="6718"/>
          <w:tab w:val="left" w:pos="7320"/>
        </w:tabs>
        <w:jc w:val="center"/>
        <w:rPr>
          <w:b/>
          <w:sz w:val="14"/>
          <w:szCs w:val="14"/>
        </w:rPr>
      </w:pPr>
    </w:p>
    <w:p w:rsidR="002E6003" w:rsidRDefault="002E6003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tbl>
      <w:tblPr>
        <w:tblW w:w="1461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2"/>
        <w:gridCol w:w="1129"/>
        <w:gridCol w:w="2552"/>
        <w:gridCol w:w="2552"/>
        <w:gridCol w:w="2552"/>
        <w:gridCol w:w="2552"/>
        <w:gridCol w:w="2552"/>
      </w:tblGrid>
      <w:tr w:rsidR="009D3290" w:rsidRPr="002E6003" w:rsidTr="00D66222">
        <w:trPr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  <w:vAlign w:val="center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DERS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SAAT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Pazartesi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Salı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Çarşamba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Perşemb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Cuma</w:t>
            </w:r>
          </w:p>
        </w:tc>
      </w:tr>
      <w:tr w:rsidR="009D3290" w:rsidRPr="002E6003" w:rsidTr="00D66222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9D3290" w:rsidRPr="002E6003" w:rsidRDefault="009D3290" w:rsidP="00D66222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9D3290" w:rsidRPr="002E6003" w:rsidRDefault="009D3290" w:rsidP="00D66222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</w:t>
            </w:r>
          </w:p>
          <w:p w:rsidR="009D3290" w:rsidRPr="002E6003" w:rsidRDefault="009D3290" w:rsidP="00D66222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9D3290" w:rsidRPr="002E6003" w:rsidRDefault="009D3290" w:rsidP="00D66222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08.30-09.1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D3290" w:rsidRPr="002E6003" w:rsidRDefault="009D3290" w:rsidP="00D66222">
            <w:pPr>
              <w:suppressAutoHyphens w:val="0"/>
              <w:rPr>
                <w:rFonts w:eastAsia="Calibri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D3290" w:rsidRPr="002E6003" w:rsidRDefault="009D3290" w:rsidP="00D6622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D3290" w:rsidRPr="002E6003" w:rsidRDefault="009D3290" w:rsidP="00D66222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D3290" w:rsidRPr="007B401B" w:rsidRDefault="009D3290" w:rsidP="00D66222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D3290" w:rsidRPr="002E6003" w:rsidRDefault="009D3290" w:rsidP="00D66222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7B401B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2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09.20-10.0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:rsidR="000F0597" w:rsidRPr="00160C81" w:rsidRDefault="000F0597" w:rsidP="00A17AC3">
            <w:pPr>
              <w:suppressAutoHyphens w:val="0"/>
              <w:jc w:val="center"/>
              <w:rPr>
                <w:rFonts w:eastAsia="Calibri"/>
                <w:b/>
                <w:bCs/>
                <w:sz w:val="14"/>
                <w:szCs w:val="14"/>
                <w:lang w:eastAsia="en-US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:rsidR="000F0597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2 Tıbbi Analiz Teknikleri</w:t>
            </w:r>
          </w:p>
          <w:p w:rsidR="009A3F6B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9A3F6B" w:rsidRPr="00160C81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F0597" w:rsidRDefault="00820235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8 Çevresel Analiz</w:t>
            </w:r>
          </w:p>
          <w:p w:rsidR="00820235" w:rsidRPr="007B401B" w:rsidRDefault="00820235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Default="00820235" w:rsidP="00A17AC3">
            <w:pPr>
              <w:suppressAutoHyphens w:val="0"/>
              <w:jc w:val="center"/>
              <w:rPr>
                <w:rFonts w:eastAsia="Calibri"/>
                <w:b/>
                <w:sz w:val="14"/>
                <w:szCs w:val="14"/>
                <w:lang w:eastAsia="en-US"/>
              </w:rPr>
            </w:pPr>
            <w:r>
              <w:rPr>
                <w:rFonts w:eastAsia="Calibri"/>
                <w:b/>
                <w:sz w:val="14"/>
                <w:szCs w:val="14"/>
                <w:lang w:eastAsia="en-US"/>
              </w:rPr>
              <w:t xml:space="preserve">LAB 2016 </w:t>
            </w:r>
            <w:proofErr w:type="spellStart"/>
            <w:r>
              <w:rPr>
                <w:rFonts w:eastAsia="Calibri"/>
                <w:b/>
                <w:sz w:val="14"/>
                <w:szCs w:val="14"/>
                <w:lang w:eastAsia="en-US"/>
              </w:rPr>
              <w:t>Nanoteknoloji</w:t>
            </w:r>
            <w:proofErr w:type="spellEnd"/>
            <w:r>
              <w:rPr>
                <w:rFonts w:eastAsia="Calibri"/>
                <w:b/>
                <w:sz w:val="14"/>
                <w:szCs w:val="14"/>
                <w:lang w:eastAsia="en-US"/>
              </w:rPr>
              <w:t xml:space="preserve"> ve Kullanım Alanları</w:t>
            </w:r>
          </w:p>
          <w:p w:rsidR="00820235" w:rsidRPr="002E6003" w:rsidRDefault="00820235" w:rsidP="00A17AC3">
            <w:pPr>
              <w:suppressAutoHyphens w:val="0"/>
              <w:jc w:val="center"/>
              <w:rPr>
                <w:rFonts w:eastAsia="Calibri"/>
                <w:b/>
                <w:sz w:val="14"/>
                <w:szCs w:val="14"/>
                <w:lang w:eastAsia="en-US"/>
              </w:rPr>
            </w:pPr>
            <w:r>
              <w:rPr>
                <w:rFonts w:eastAsia="Calibri"/>
                <w:b/>
                <w:sz w:val="14"/>
                <w:szCs w:val="14"/>
                <w:lang w:eastAsia="en-US"/>
              </w:rPr>
              <w:t>(</w:t>
            </w:r>
            <w:proofErr w:type="spellStart"/>
            <w:r>
              <w:rPr>
                <w:rFonts w:eastAsia="Calibri"/>
                <w:b/>
                <w:sz w:val="14"/>
                <w:szCs w:val="14"/>
                <w:lang w:eastAsia="en-US"/>
              </w:rPr>
              <w:t>Teo</w:t>
            </w:r>
            <w:proofErr w:type="spellEnd"/>
            <w:r>
              <w:rPr>
                <w:rFonts w:eastAsia="Calibri"/>
                <w:b/>
                <w:sz w:val="14"/>
                <w:szCs w:val="14"/>
                <w:lang w:eastAsia="en-US"/>
              </w:rPr>
              <w:t>)_UE</w:t>
            </w:r>
          </w:p>
        </w:tc>
      </w:tr>
      <w:tr w:rsidR="00A17AC3" w:rsidRPr="002E6003" w:rsidTr="00D66222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3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0.10-10.5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F0597" w:rsidRDefault="009A3F6B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26 Gıda Katkı Maddeleri</w:t>
            </w:r>
          </w:p>
          <w:p w:rsidR="009A3F6B" w:rsidRDefault="009A3F6B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9A3F6B" w:rsidRDefault="009A3F6B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  <w:p w:rsidR="009A3F6B" w:rsidRPr="00160C81" w:rsidRDefault="009A3F6B" w:rsidP="009A3F6B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2 Tıbbi Analiz Teknikler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F0597" w:rsidRPr="00160C81" w:rsidRDefault="009A3F6B" w:rsidP="009A3F6B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7B401B" w:rsidRDefault="00A17AC3" w:rsidP="00A17AC3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820235" w:rsidRDefault="00820235" w:rsidP="00820235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8 Çevresel Analiz</w:t>
            </w:r>
          </w:p>
          <w:p w:rsidR="000F0597" w:rsidRPr="007B401B" w:rsidRDefault="00820235" w:rsidP="00820235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20235" w:rsidRDefault="00820235" w:rsidP="00820235">
            <w:pPr>
              <w:suppressAutoHyphens w:val="0"/>
              <w:jc w:val="center"/>
              <w:rPr>
                <w:rFonts w:eastAsia="Calibri"/>
                <w:b/>
                <w:sz w:val="14"/>
                <w:szCs w:val="14"/>
                <w:lang w:eastAsia="en-US"/>
              </w:rPr>
            </w:pPr>
            <w:r>
              <w:rPr>
                <w:rFonts w:eastAsia="Calibri"/>
                <w:b/>
                <w:sz w:val="14"/>
                <w:szCs w:val="14"/>
                <w:lang w:eastAsia="en-US"/>
              </w:rPr>
              <w:t xml:space="preserve">LAB 2016 </w:t>
            </w:r>
            <w:proofErr w:type="spellStart"/>
            <w:r>
              <w:rPr>
                <w:rFonts w:eastAsia="Calibri"/>
                <w:b/>
                <w:sz w:val="14"/>
                <w:szCs w:val="14"/>
                <w:lang w:eastAsia="en-US"/>
              </w:rPr>
              <w:t>Nanoteknoloji</w:t>
            </w:r>
            <w:proofErr w:type="spellEnd"/>
            <w:r>
              <w:rPr>
                <w:rFonts w:eastAsia="Calibri"/>
                <w:b/>
                <w:sz w:val="14"/>
                <w:szCs w:val="14"/>
                <w:lang w:eastAsia="en-US"/>
              </w:rPr>
              <w:t xml:space="preserve"> ve Kullanım Alanları</w:t>
            </w:r>
          </w:p>
          <w:p w:rsidR="00A17AC3" w:rsidRPr="002E6003" w:rsidRDefault="00820235" w:rsidP="00820235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rFonts w:eastAsia="Calibri"/>
                <w:b/>
                <w:sz w:val="14"/>
                <w:szCs w:val="14"/>
                <w:lang w:eastAsia="en-US"/>
              </w:rPr>
              <w:t>(</w:t>
            </w:r>
            <w:proofErr w:type="spellStart"/>
            <w:r>
              <w:rPr>
                <w:rFonts w:eastAsia="Calibri"/>
                <w:b/>
                <w:sz w:val="14"/>
                <w:szCs w:val="14"/>
                <w:lang w:eastAsia="en-US"/>
              </w:rPr>
              <w:t>Teo</w:t>
            </w:r>
            <w:proofErr w:type="spellEnd"/>
            <w:r>
              <w:rPr>
                <w:rFonts w:eastAsia="Calibri"/>
                <w:b/>
                <w:sz w:val="14"/>
                <w:szCs w:val="14"/>
                <w:lang w:eastAsia="en-US"/>
              </w:rPr>
              <w:t>)_UE</w:t>
            </w:r>
          </w:p>
        </w:tc>
      </w:tr>
      <w:tr w:rsidR="00A17AC3" w:rsidRPr="002E6003" w:rsidTr="00D66222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4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1.00-11.4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9A3F6B" w:rsidRDefault="009A3F6B" w:rsidP="009A3F6B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26 Gıda Katkı Maddeleri</w:t>
            </w:r>
          </w:p>
          <w:p w:rsidR="009A3F6B" w:rsidRDefault="009A3F6B" w:rsidP="009A3F6B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9A3F6B" w:rsidRDefault="009A3F6B" w:rsidP="009A3F6B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  <w:p w:rsidR="000F0597" w:rsidRPr="00160C81" w:rsidRDefault="000F0597" w:rsidP="00A17AC3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2 Tıbbi Analiz Teknikler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="000B114F"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F0597" w:rsidRPr="00160C81" w:rsidRDefault="009A3F6B" w:rsidP="009A3F6B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A17AC3" w:rsidRPr="007B401B" w:rsidRDefault="00A17AC3" w:rsidP="00A17AC3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0F0597" w:rsidRPr="007B401B" w:rsidRDefault="000F0597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D66222">
        <w:trPr>
          <w:trHeight w:val="93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A17AC3" w:rsidRPr="00160C81" w:rsidRDefault="00A17AC3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A17AC3" w:rsidRPr="007B401B" w:rsidRDefault="00A17AC3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E5E5E5"/>
          </w:tcPr>
          <w:p w:rsidR="00A17AC3" w:rsidRPr="007B401B" w:rsidRDefault="00A17AC3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5E5E5"/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D66222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5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2.15-13.0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F0597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0 Toprak Analizi</w:t>
            </w:r>
          </w:p>
          <w:p w:rsidR="009A3F6B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9A3F6B" w:rsidRPr="00160C81" w:rsidRDefault="009A3F6B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2 Tıbbi Analiz Teknikler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="000B114F"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AC5CD7" w:rsidRDefault="009A3F6B" w:rsidP="009A3F6B">
            <w:pPr>
              <w:jc w:val="center"/>
              <w:rPr>
                <w:b/>
                <w:bCs/>
                <w:sz w:val="14"/>
                <w:szCs w:val="14"/>
                <w:lang w:val="en-US" w:eastAsia="en-US"/>
              </w:rPr>
            </w:pPr>
            <w:r>
              <w:rPr>
                <w:b/>
                <w:bCs/>
                <w:sz w:val="14"/>
                <w:szCs w:val="14"/>
              </w:rPr>
              <w:t>(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Default="000B114F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4 Gıda Analizleri II</w:t>
            </w:r>
          </w:p>
          <w:p w:rsidR="000B114F" w:rsidRDefault="000B114F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B114F" w:rsidRPr="007B401B" w:rsidRDefault="000B114F" w:rsidP="00A17AC3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F0597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8 Su Analizi</w:t>
            </w:r>
          </w:p>
          <w:p w:rsidR="000B114F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0B114F" w:rsidRPr="007B401B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06 Bitki Analizleri</w:t>
            </w:r>
          </w:p>
          <w:p w:rsidR="000B114F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 Yüz yüze</w:t>
            </w:r>
          </w:p>
          <w:p w:rsidR="000B114F" w:rsidRPr="000B114F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</w:tr>
      <w:tr w:rsidR="00A17AC3" w:rsidRPr="002E6003" w:rsidTr="00D66222">
        <w:trPr>
          <w:trHeight w:val="451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6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3.05-13.5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0 Toprak Analiz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2E6003" w:rsidRDefault="009A3F6B" w:rsidP="009A3F6B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F0597" w:rsidRPr="00AC5CD7" w:rsidRDefault="000F0597" w:rsidP="00AC5CD7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4 Gıda Analizleri II</w:t>
            </w:r>
          </w:p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8 Su Analiz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06 Bitki Analizler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 Yüz yüze</w:t>
            </w:r>
          </w:p>
          <w:p w:rsidR="00A17AC3" w:rsidRPr="002E6003" w:rsidRDefault="000B114F" w:rsidP="000B114F">
            <w:pPr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G-234)</w:t>
            </w:r>
          </w:p>
        </w:tc>
      </w:tr>
      <w:tr w:rsidR="00A17AC3" w:rsidRPr="002E6003" w:rsidTr="00D66222">
        <w:trPr>
          <w:trHeight w:val="240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7</w:t>
            </w:r>
          </w:p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3.55-14.4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0 Toprak Analiz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r w:rsidR="000B114F">
              <w:rPr>
                <w:b/>
                <w:bCs/>
                <w:sz w:val="14"/>
                <w:szCs w:val="14"/>
              </w:rPr>
              <w:t>136</w:t>
            </w:r>
            <w:r>
              <w:rPr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0B114F" w:rsidRDefault="000B114F" w:rsidP="00A17AC3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24 Teknik İngilizce</w:t>
            </w:r>
          </w:p>
          <w:p w:rsidR="000B114F" w:rsidRPr="002E6003" w:rsidRDefault="000B114F" w:rsidP="00A17AC3">
            <w:pPr>
              <w:snapToGrid w:val="0"/>
              <w:jc w:val="center"/>
              <w:rPr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0B114F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0B114F"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4 Gıda Analizleri II</w:t>
            </w:r>
          </w:p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8 Su Analiz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06 Bitki Analizler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 Yüz yüze</w:t>
            </w:r>
          </w:p>
          <w:p w:rsidR="00A17AC3" w:rsidRPr="002E6003" w:rsidRDefault="000B114F" w:rsidP="000B114F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43)</w:t>
            </w:r>
          </w:p>
        </w:tc>
      </w:tr>
      <w:tr w:rsidR="00A17AC3" w:rsidRPr="002E6003" w:rsidTr="00D66222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8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4.45-15.30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10 Toprak Analizi</w:t>
            </w:r>
          </w:p>
          <w:p w:rsidR="009A3F6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9A3F6B" w:rsidP="009A3F6B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r w:rsidR="000B114F">
              <w:rPr>
                <w:b/>
                <w:bCs/>
                <w:sz w:val="14"/>
                <w:szCs w:val="14"/>
              </w:rPr>
              <w:t>136</w:t>
            </w:r>
            <w:r>
              <w:rPr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P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24 Teknik İngilizce</w:t>
            </w:r>
          </w:p>
          <w:p w:rsidR="00A17AC3" w:rsidRPr="002E6003" w:rsidRDefault="000B114F" w:rsidP="000B114F">
            <w:pPr>
              <w:snapToGrid w:val="0"/>
              <w:jc w:val="center"/>
              <w:rPr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(</w:t>
            </w:r>
            <w:proofErr w:type="spellStart"/>
            <w:r w:rsidRPr="000B114F">
              <w:rPr>
                <w:b/>
                <w:bCs/>
                <w:sz w:val="14"/>
                <w:szCs w:val="14"/>
              </w:rPr>
              <w:t>Teo</w:t>
            </w:r>
            <w:proofErr w:type="spellEnd"/>
            <w:r w:rsidRPr="000B114F">
              <w:rPr>
                <w:b/>
                <w:bCs/>
                <w:sz w:val="14"/>
                <w:szCs w:val="14"/>
              </w:rPr>
              <w:t>)_U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4 Gıda Analizleri II</w:t>
            </w:r>
          </w:p>
          <w:p w:rsidR="000B114F" w:rsidRDefault="000B114F" w:rsidP="000B114F">
            <w:pPr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Uyg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36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LAB 2008 Su Analiz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Yüz yüze</w:t>
            </w:r>
          </w:p>
          <w:p w:rsidR="00A17AC3" w:rsidRPr="007B401B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43)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 w:rsidRPr="000B114F">
              <w:rPr>
                <w:b/>
                <w:bCs/>
                <w:sz w:val="14"/>
                <w:szCs w:val="14"/>
              </w:rPr>
              <w:t>LAB 2006 Bitki Analizleri</w:t>
            </w:r>
          </w:p>
          <w:p w:rsidR="000B114F" w:rsidRDefault="000B114F" w:rsidP="000B114F">
            <w:pPr>
              <w:snapToGrid w:val="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</w:t>
            </w:r>
            <w:proofErr w:type="spellStart"/>
            <w:r>
              <w:rPr>
                <w:b/>
                <w:bCs/>
                <w:sz w:val="14"/>
                <w:szCs w:val="14"/>
              </w:rPr>
              <w:t>Teo</w:t>
            </w:r>
            <w:proofErr w:type="spellEnd"/>
            <w:r>
              <w:rPr>
                <w:b/>
                <w:bCs/>
                <w:sz w:val="14"/>
                <w:szCs w:val="14"/>
              </w:rPr>
              <w:t>)_ Yüz yüze</w:t>
            </w:r>
          </w:p>
          <w:p w:rsidR="00A17AC3" w:rsidRPr="002E6003" w:rsidRDefault="000B114F" w:rsidP="000B114F">
            <w:pPr>
              <w:snapToGrid w:val="0"/>
              <w:jc w:val="center"/>
              <w:rPr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(143)</w:t>
            </w:r>
          </w:p>
        </w:tc>
      </w:tr>
      <w:tr w:rsidR="00A17AC3" w:rsidRPr="002E6003" w:rsidTr="00D66222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9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5.40-16.2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D66222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0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 w:rsidRPr="002E6003">
              <w:rPr>
                <w:b/>
                <w:sz w:val="14"/>
                <w:szCs w:val="14"/>
              </w:rPr>
              <w:t>16.30-17.1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D66222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1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7.20-18.0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  <w:tr w:rsidR="00A17AC3" w:rsidRPr="002E6003" w:rsidTr="00D66222">
        <w:trPr>
          <w:trHeight w:val="427"/>
          <w:jc w:val="center"/>
        </w:trPr>
        <w:tc>
          <w:tcPr>
            <w:tcW w:w="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snapToGrid w:val="0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2</w:t>
            </w:r>
          </w:p>
        </w:tc>
        <w:tc>
          <w:tcPr>
            <w:tcW w:w="11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</w:tcPr>
          <w:p w:rsidR="00A17AC3" w:rsidRPr="002E6003" w:rsidRDefault="00A17AC3" w:rsidP="00A17AC3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18.10-18.55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17AC3" w:rsidRPr="002E6003" w:rsidRDefault="00A17AC3" w:rsidP="00A17AC3">
            <w:pPr>
              <w:snapToGrid w:val="0"/>
              <w:jc w:val="center"/>
              <w:rPr>
                <w:sz w:val="14"/>
                <w:szCs w:val="14"/>
              </w:rPr>
            </w:pPr>
          </w:p>
        </w:tc>
      </w:tr>
    </w:tbl>
    <w:p w:rsidR="002E6003" w:rsidRDefault="002E6003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2E6003" w:rsidRDefault="002E6003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b/>
          <w:bCs/>
          <w:sz w:val="24"/>
          <w:szCs w:val="24"/>
          <w:lang w:eastAsia="tr-TR"/>
        </w:rPr>
        <w:t>İkinci Sınıf Seçmeli Dersleri: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2026 Gıda Katkı Maddeleri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2024 Teknik İngilizce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>LAB 2018 Çevresel Analiz</w:t>
      </w:r>
    </w:p>
    <w:p w:rsidR="0084217B" w:rsidRPr="0084217B" w:rsidRDefault="0084217B" w:rsidP="0084217B">
      <w:pPr>
        <w:suppressAutoHyphens w:val="0"/>
        <w:rPr>
          <w:sz w:val="24"/>
          <w:szCs w:val="24"/>
          <w:lang w:eastAsia="tr-TR"/>
        </w:rPr>
      </w:pPr>
      <w:r w:rsidRPr="0084217B">
        <w:rPr>
          <w:sz w:val="24"/>
          <w:szCs w:val="24"/>
          <w:lang w:eastAsia="tr-TR"/>
        </w:rPr>
        <w:t xml:space="preserve">LAB 2016 </w:t>
      </w:r>
      <w:proofErr w:type="spellStart"/>
      <w:r w:rsidRPr="0084217B">
        <w:rPr>
          <w:sz w:val="24"/>
          <w:szCs w:val="24"/>
          <w:lang w:eastAsia="tr-TR"/>
        </w:rPr>
        <w:t>Nanoteknoloji</w:t>
      </w:r>
      <w:proofErr w:type="spellEnd"/>
      <w:r w:rsidRPr="0084217B">
        <w:rPr>
          <w:sz w:val="24"/>
          <w:szCs w:val="24"/>
          <w:lang w:eastAsia="tr-TR"/>
        </w:rPr>
        <w:t xml:space="preserve"> ve Kullanım Alanları</w:t>
      </w:r>
    </w:p>
    <w:p w:rsidR="002E6003" w:rsidRDefault="002E6003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  <w:bookmarkStart w:id="0" w:name="_GoBack"/>
      <w:bookmarkEnd w:id="0"/>
    </w:p>
    <w:p w:rsidR="002E6003" w:rsidRDefault="002E6003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F44657" w:rsidRDefault="00F44657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84217B" w:rsidRPr="002E6003" w:rsidRDefault="0084217B" w:rsidP="0016224B">
      <w:pPr>
        <w:tabs>
          <w:tab w:val="center" w:pos="6718"/>
          <w:tab w:val="left" w:pos="7320"/>
        </w:tabs>
        <w:rPr>
          <w:b/>
          <w:sz w:val="14"/>
          <w:szCs w:val="14"/>
        </w:rPr>
      </w:pPr>
    </w:p>
    <w:p w:rsidR="00304586" w:rsidRDefault="00304586" w:rsidP="00887ABF">
      <w:pPr>
        <w:tabs>
          <w:tab w:val="center" w:pos="6718"/>
          <w:tab w:val="left" w:pos="7320"/>
        </w:tabs>
        <w:rPr>
          <w:b/>
          <w:sz w:val="16"/>
          <w:szCs w:val="16"/>
        </w:rPr>
      </w:pPr>
    </w:p>
    <w:p w:rsidR="00304586" w:rsidRDefault="00304586" w:rsidP="00887ABF">
      <w:pPr>
        <w:tabs>
          <w:tab w:val="center" w:pos="6718"/>
          <w:tab w:val="left" w:pos="7320"/>
        </w:tabs>
        <w:rPr>
          <w:b/>
          <w:sz w:val="16"/>
          <w:szCs w:val="16"/>
        </w:rPr>
      </w:pPr>
    </w:p>
    <w:p w:rsidR="00304586" w:rsidRDefault="00304586" w:rsidP="00887ABF">
      <w:pPr>
        <w:tabs>
          <w:tab w:val="center" w:pos="6718"/>
          <w:tab w:val="left" w:pos="7320"/>
        </w:tabs>
        <w:rPr>
          <w:b/>
          <w:sz w:val="16"/>
          <w:szCs w:val="16"/>
        </w:rPr>
      </w:pPr>
    </w:p>
    <w:p w:rsidR="00304586" w:rsidRDefault="00304586" w:rsidP="00887ABF">
      <w:pPr>
        <w:tabs>
          <w:tab w:val="center" w:pos="6718"/>
          <w:tab w:val="left" w:pos="7320"/>
        </w:tabs>
        <w:rPr>
          <w:b/>
          <w:sz w:val="16"/>
          <w:szCs w:val="16"/>
        </w:rPr>
      </w:pPr>
    </w:p>
    <w:p w:rsidR="00304586" w:rsidRDefault="00304586" w:rsidP="00887ABF">
      <w:pPr>
        <w:tabs>
          <w:tab w:val="center" w:pos="6718"/>
          <w:tab w:val="left" w:pos="7320"/>
        </w:tabs>
        <w:rPr>
          <w:b/>
          <w:sz w:val="16"/>
          <w:szCs w:val="16"/>
        </w:rPr>
      </w:pPr>
    </w:p>
    <w:sectPr w:rsidR="00304586" w:rsidSect="00C34CC1">
      <w:pgSz w:w="16838" w:h="11906" w:orient="landscape"/>
      <w:pgMar w:top="142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4854198"/>
    <w:multiLevelType w:val="hybridMultilevel"/>
    <w:tmpl w:val="340C3164"/>
    <w:lvl w:ilvl="0" w:tplc="041F000F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pStyle w:val="Balk2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pStyle w:val="Balk6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YxMzE2tTQ2NjRV0lEKTi0uzszPAykwNKgFAKF5n/otAAAA"/>
  </w:docVars>
  <w:rsids>
    <w:rsidRoot w:val="006C7D6C"/>
    <w:rsid w:val="00001250"/>
    <w:rsid w:val="00005001"/>
    <w:rsid w:val="000073B4"/>
    <w:rsid w:val="000109EB"/>
    <w:rsid w:val="00011BBF"/>
    <w:rsid w:val="00012477"/>
    <w:rsid w:val="00013411"/>
    <w:rsid w:val="00013E78"/>
    <w:rsid w:val="000160E0"/>
    <w:rsid w:val="00017E49"/>
    <w:rsid w:val="00020D67"/>
    <w:rsid w:val="000212F0"/>
    <w:rsid w:val="0002377A"/>
    <w:rsid w:val="00032BAA"/>
    <w:rsid w:val="00036C2C"/>
    <w:rsid w:val="0004290F"/>
    <w:rsid w:val="00043FBD"/>
    <w:rsid w:val="000524CD"/>
    <w:rsid w:val="000551F6"/>
    <w:rsid w:val="00057960"/>
    <w:rsid w:val="00062843"/>
    <w:rsid w:val="00063EFB"/>
    <w:rsid w:val="00065DC1"/>
    <w:rsid w:val="00070221"/>
    <w:rsid w:val="00073AB6"/>
    <w:rsid w:val="000774FF"/>
    <w:rsid w:val="000803D8"/>
    <w:rsid w:val="00081857"/>
    <w:rsid w:val="00082569"/>
    <w:rsid w:val="00083915"/>
    <w:rsid w:val="00083DAD"/>
    <w:rsid w:val="00090C95"/>
    <w:rsid w:val="000912D6"/>
    <w:rsid w:val="00092198"/>
    <w:rsid w:val="00093082"/>
    <w:rsid w:val="00095025"/>
    <w:rsid w:val="000953AD"/>
    <w:rsid w:val="00097453"/>
    <w:rsid w:val="000A021B"/>
    <w:rsid w:val="000A094A"/>
    <w:rsid w:val="000A189C"/>
    <w:rsid w:val="000A1DF6"/>
    <w:rsid w:val="000B0084"/>
    <w:rsid w:val="000B114F"/>
    <w:rsid w:val="000B4CB6"/>
    <w:rsid w:val="000B6A4A"/>
    <w:rsid w:val="000C1EC6"/>
    <w:rsid w:val="000C32DC"/>
    <w:rsid w:val="000C57F8"/>
    <w:rsid w:val="000C6F7A"/>
    <w:rsid w:val="000C7735"/>
    <w:rsid w:val="000D043B"/>
    <w:rsid w:val="000D27FF"/>
    <w:rsid w:val="000D7471"/>
    <w:rsid w:val="000E0B37"/>
    <w:rsid w:val="000E2A4B"/>
    <w:rsid w:val="000E3941"/>
    <w:rsid w:val="000E3EE4"/>
    <w:rsid w:val="000E53AA"/>
    <w:rsid w:val="000E5E99"/>
    <w:rsid w:val="000E6773"/>
    <w:rsid w:val="000E68CC"/>
    <w:rsid w:val="000E717C"/>
    <w:rsid w:val="000F0597"/>
    <w:rsid w:val="000F07EE"/>
    <w:rsid w:val="000F17DD"/>
    <w:rsid w:val="000F1824"/>
    <w:rsid w:val="000F2A89"/>
    <w:rsid w:val="000F398A"/>
    <w:rsid w:val="0010175C"/>
    <w:rsid w:val="0010242A"/>
    <w:rsid w:val="00103920"/>
    <w:rsid w:val="001105DF"/>
    <w:rsid w:val="001111CB"/>
    <w:rsid w:val="001117EE"/>
    <w:rsid w:val="00111979"/>
    <w:rsid w:val="00111EAF"/>
    <w:rsid w:val="001126FF"/>
    <w:rsid w:val="001156A9"/>
    <w:rsid w:val="00117BB9"/>
    <w:rsid w:val="00120506"/>
    <w:rsid w:val="00120C9C"/>
    <w:rsid w:val="00121AB7"/>
    <w:rsid w:val="00121B7E"/>
    <w:rsid w:val="0013045C"/>
    <w:rsid w:val="00134C86"/>
    <w:rsid w:val="001378AE"/>
    <w:rsid w:val="001406EC"/>
    <w:rsid w:val="00140ED5"/>
    <w:rsid w:val="00142504"/>
    <w:rsid w:val="00144B24"/>
    <w:rsid w:val="00147A14"/>
    <w:rsid w:val="00147D3F"/>
    <w:rsid w:val="00150F50"/>
    <w:rsid w:val="00153DC3"/>
    <w:rsid w:val="001557DF"/>
    <w:rsid w:val="00157487"/>
    <w:rsid w:val="00160C81"/>
    <w:rsid w:val="0016224B"/>
    <w:rsid w:val="001635AB"/>
    <w:rsid w:val="00164DAD"/>
    <w:rsid w:val="00166C64"/>
    <w:rsid w:val="00167AC8"/>
    <w:rsid w:val="00170324"/>
    <w:rsid w:val="00174CC9"/>
    <w:rsid w:val="00175C92"/>
    <w:rsid w:val="00181925"/>
    <w:rsid w:val="0018384B"/>
    <w:rsid w:val="00184129"/>
    <w:rsid w:val="00184A1F"/>
    <w:rsid w:val="00185C8B"/>
    <w:rsid w:val="00190978"/>
    <w:rsid w:val="00191748"/>
    <w:rsid w:val="00193723"/>
    <w:rsid w:val="00193B3E"/>
    <w:rsid w:val="00195405"/>
    <w:rsid w:val="00195FE9"/>
    <w:rsid w:val="001A248C"/>
    <w:rsid w:val="001A24FF"/>
    <w:rsid w:val="001A27AE"/>
    <w:rsid w:val="001A78F1"/>
    <w:rsid w:val="001A7CE0"/>
    <w:rsid w:val="001B10BE"/>
    <w:rsid w:val="001B6073"/>
    <w:rsid w:val="001C1266"/>
    <w:rsid w:val="001C31FF"/>
    <w:rsid w:val="001C3ECF"/>
    <w:rsid w:val="001C443F"/>
    <w:rsid w:val="001C4632"/>
    <w:rsid w:val="001C6A38"/>
    <w:rsid w:val="001C700C"/>
    <w:rsid w:val="001C792D"/>
    <w:rsid w:val="001C7ED6"/>
    <w:rsid w:val="001D0535"/>
    <w:rsid w:val="001D46C2"/>
    <w:rsid w:val="001D5D3C"/>
    <w:rsid w:val="001D7CC0"/>
    <w:rsid w:val="001D7E0F"/>
    <w:rsid w:val="001E1065"/>
    <w:rsid w:val="001E293C"/>
    <w:rsid w:val="001E5C03"/>
    <w:rsid w:val="001E62B0"/>
    <w:rsid w:val="001E77EE"/>
    <w:rsid w:val="001F46AA"/>
    <w:rsid w:val="001F6A24"/>
    <w:rsid w:val="001F6CB7"/>
    <w:rsid w:val="001F766A"/>
    <w:rsid w:val="00200A3F"/>
    <w:rsid w:val="00203B6E"/>
    <w:rsid w:val="002042E8"/>
    <w:rsid w:val="00205E48"/>
    <w:rsid w:val="002107CD"/>
    <w:rsid w:val="00210B96"/>
    <w:rsid w:val="00210C10"/>
    <w:rsid w:val="00210D62"/>
    <w:rsid w:val="00210F3B"/>
    <w:rsid w:val="00216D04"/>
    <w:rsid w:val="00217E37"/>
    <w:rsid w:val="00224957"/>
    <w:rsid w:val="0022510C"/>
    <w:rsid w:val="00241F4C"/>
    <w:rsid w:val="00244254"/>
    <w:rsid w:val="00244E76"/>
    <w:rsid w:val="00250682"/>
    <w:rsid w:val="00250CDF"/>
    <w:rsid w:val="00252879"/>
    <w:rsid w:val="00253CD9"/>
    <w:rsid w:val="002547F9"/>
    <w:rsid w:val="0025641A"/>
    <w:rsid w:val="00256657"/>
    <w:rsid w:val="002577C9"/>
    <w:rsid w:val="00265B34"/>
    <w:rsid w:val="00265B3D"/>
    <w:rsid w:val="002718DE"/>
    <w:rsid w:val="002747A2"/>
    <w:rsid w:val="00274888"/>
    <w:rsid w:val="00276545"/>
    <w:rsid w:val="00280732"/>
    <w:rsid w:val="00280B6C"/>
    <w:rsid w:val="00281382"/>
    <w:rsid w:val="00281E7D"/>
    <w:rsid w:val="00286304"/>
    <w:rsid w:val="00286717"/>
    <w:rsid w:val="00286897"/>
    <w:rsid w:val="002874CD"/>
    <w:rsid w:val="00290BD8"/>
    <w:rsid w:val="00290D34"/>
    <w:rsid w:val="002944E4"/>
    <w:rsid w:val="00295AEE"/>
    <w:rsid w:val="00297548"/>
    <w:rsid w:val="002A09A2"/>
    <w:rsid w:val="002A27DE"/>
    <w:rsid w:val="002A39C8"/>
    <w:rsid w:val="002A3E4F"/>
    <w:rsid w:val="002A4344"/>
    <w:rsid w:val="002A75F6"/>
    <w:rsid w:val="002B0498"/>
    <w:rsid w:val="002B1BBA"/>
    <w:rsid w:val="002B2319"/>
    <w:rsid w:val="002B5141"/>
    <w:rsid w:val="002C0533"/>
    <w:rsid w:val="002C19C3"/>
    <w:rsid w:val="002C5506"/>
    <w:rsid w:val="002C6C36"/>
    <w:rsid w:val="002C79E4"/>
    <w:rsid w:val="002D381D"/>
    <w:rsid w:val="002E2AD9"/>
    <w:rsid w:val="002E3263"/>
    <w:rsid w:val="002E33B9"/>
    <w:rsid w:val="002E6003"/>
    <w:rsid w:val="002F1CCA"/>
    <w:rsid w:val="002F32F1"/>
    <w:rsid w:val="002F5E22"/>
    <w:rsid w:val="00303028"/>
    <w:rsid w:val="003039A2"/>
    <w:rsid w:val="00304586"/>
    <w:rsid w:val="0031184A"/>
    <w:rsid w:val="003137C9"/>
    <w:rsid w:val="00316DB7"/>
    <w:rsid w:val="00320F07"/>
    <w:rsid w:val="003220AC"/>
    <w:rsid w:val="00322A14"/>
    <w:rsid w:val="00323574"/>
    <w:rsid w:val="00323D2C"/>
    <w:rsid w:val="00324CFD"/>
    <w:rsid w:val="00325B4B"/>
    <w:rsid w:val="00327A87"/>
    <w:rsid w:val="00327F3B"/>
    <w:rsid w:val="00330539"/>
    <w:rsid w:val="00332C64"/>
    <w:rsid w:val="0033350A"/>
    <w:rsid w:val="00334166"/>
    <w:rsid w:val="003353AC"/>
    <w:rsid w:val="00336125"/>
    <w:rsid w:val="00341B02"/>
    <w:rsid w:val="00344827"/>
    <w:rsid w:val="00345FDA"/>
    <w:rsid w:val="00346312"/>
    <w:rsid w:val="003466A3"/>
    <w:rsid w:val="00347B0D"/>
    <w:rsid w:val="00350324"/>
    <w:rsid w:val="00351B81"/>
    <w:rsid w:val="0035614C"/>
    <w:rsid w:val="003561F1"/>
    <w:rsid w:val="00356404"/>
    <w:rsid w:val="00361F32"/>
    <w:rsid w:val="003624DE"/>
    <w:rsid w:val="00365053"/>
    <w:rsid w:val="0037297A"/>
    <w:rsid w:val="00377BBE"/>
    <w:rsid w:val="00380664"/>
    <w:rsid w:val="00381818"/>
    <w:rsid w:val="0038325E"/>
    <w:rsid w:val="00387050"/>
    <w:rsid w:val="0039365E"/>
    <w:rsid w:val="00394D88"/>
    <w:rsid w:val="00395A52"/>
    <w:rsid w:val="003A120A"/>
    <w:rsid w:val="003A4746"/>
    <w:rsid w:val="003A630C"/>
    <w:rsid w:val="003B0355"/>
    <w:rsid w:val="003B070E"/>
    <w:rsid w:val="003B165B"/>
    <w:rsid w:val="003B5544"/>
    <w:rsid w:val="003C111B"/>
    <w:rsid w:val="003C6039"/>
    <w:rsid w:val="003C6683"/>
    <w:rsid w:val="003D0FB6"/>
    <w:rsid w:val="003D1A16"/>
    <w:rsid w:val="003E09FE"/>
    <w:rsid w:val="003E5EBC"/>
    <w:rsid w:val="003F1B79"/>
    <w:rsid w:val="003F6ED0"/>
    <w:rsid w:val="004002D7"/>
    <w:rsid w:val="00402099"/>
    <w:rsid w:val="00403CAB"/>
    <w:rsid w:val="004112D0"/>
    <w:rsid w:val="00412782"/>
    <w:rsid w:val="00423E45"/>
    <w:rsid w:val="00425119"/>
    <w:rsid w:val="0043243F"/>
    <w:rsid w:val="00434660"/>
    <w:rsid w:val="00440B58"/>
    <w:rsid w:val="0044285B"/>
    <w:rsid w:val="00442901"/>
    <w:rsid w:val="004461DC"/>
    <w:rsid w:val="00450CBE"/>
    <w:rsid w:val="004523D5"/>
    <w:rsid w:val="00453296"/>
    <w:rsid w:val="00454B40"/>
    <w:rsid w:val="00454DB2"/>
    <w:rsid w:val="00455417"/>
    <w:rsid w:val="004715A3"/>
    <w:rsid w:val="00473337"/>
    <w:rsid w:val="004805A2"/>
    <w:rsid w:val="004819CF"/>
    <w:rsid w:val="00484EB2"/>
    <w:rsid w:val="004850B0"/>
    <w:rsid w:val="00485698"/>
    <w:rsid w:val="004879F6"/>
    <w:rsid w:val="004921DD"/>
    <w:rsid w:val="00492BBA"/>
    <w:rsid w:val="004930B8"/>
    <w:rsid w:val="00495991"/>
    <w:rsid w:val="0049615A"/>
    <w:rsid w:val="00496889"/>
    <w:rsid w:val="004A58DA"/>
    <w:rsid w:val="004A5C99"/>
    <w:rsid w:val="004A6F99"/>
    <w:rsid w:val="004B4931"/>
    <w:rsid w:val="004B5260"/>
    <w:rsid w:val="004C1691"/>
    <w:rsid w:val="004C2192"/>
    <w:rsid w:val="004C2F68"/>
    <w:rsid w:val="004D3975"/>
    <w:rsid w:val="004D7683"/>
    <w:rsid w:val="004E006B"/>
    <w:rsid w:val="004E0B71"/>
    <w:rsid w:val="004E30EB"/>
    <w:rsid w:val="004E43F8"/>
    <w:rsid w:val="004E4762"/>
    <w:rsid w:val="004F1464"/>
    <w:rsid w:val="004F40EF"/>
    <w:rsid w:val="004F4EB5"/>
    <w:rsid w:val="004F5CCC"/>
    <w:rsid w:val="00501F65"/>
    <w:rsid w:val="00512F13"/>
    <w:rsid w:val="0051399C"/>
    <w:rsid w:val="005145A5"/>
    <w:rsid w:val="005158D6"/>
    <w:rsid w:val="005166FF"/>
    <w:rsid w:val="005169EC"/>
    <w:rsid w:val="00517509"/>
    <w:rsid w:val="00521934"/>
    <w:rsid w:val="00522F3E"/>
    <w:rsid w:val="0053002F"/>
    <w:rsid w:val="005301AE"/>
    <w:rsid w:val="00530288"/>
    <w:rsid w:val="00531F96"/>
    <w:rsid w:val="00532348"/>
    <w:rsid w:val="00532DA2"/>
    <w:rsid w:val="0053308B"/>
    <w:rsid w:val="00534B28"/>
    <w:rsid w:val="00535253"/>
    <w:rsid w:val="005354B8"/>
    <w:rsid w:val="00536764"/>
    <w:rsid w:val="00540AA1"/>
    <w:rsid w:val="00540BAF"/>
    <w:rsid w:val="00543AA0"/>
    <w:rsid w:val="00543BD0"/>
    <w:rsid w:val="00543D21"/>
    <w:rsid w:val="005452C7"/>
    <w:rsid w:val="005454CA"/>
    <w:rsid w:val="00545E96"/>
    <w:rsid w:val="0055348A"/>
    <w:rsid w:val="00556CAC"/>
    <w:rsid w:val="00557421"/>
    <w:rsid w:val="00557FAC"/>
    <w:rsid w:val="00561D18"/>
    <w:rsid w:val="00561E8E"/>
    <w:rsid w:val="0056482C"/>
    <w:rsid w:val="005665E6"/>
    <w:rsid w:val="005669CD"/>
    <w:rsid w:val="0056732A"/>
    <w:rsid w:val="00567836"/>
    <w:rsid w:val="0057037D"/>
    <w:rsid w:val="0057058D"/>
    <w:rsid w:val="00571865"/>
    <w:rsid w:val="00572530"/>
    <w:rsid w:val="005749A4"/>
    <w:rsid w:val="0057558B"/>
    <w:rsid w:val="00577DBA"/>
    <w:rsid w:val="0058011A"/>
    <w:rsid w:val="0058025E"/>
    <w:rsid w:val="00586779"/>
    <w:rsid w:val="005908C1"/>
    <w:rsid w:val="005919BF"/>
    <w:rsid w:val="00593135"/>
    <w:rsid w:val="005937B4"/>
    <w:rsid w:val="00593E71"/>
    <w:rsid w:val="00596593"/>
    <w:rsid w:val="005A13B5"/>
    <w:rsid w:val="005A2E89"/>
    <w:rsid w:val="005A3C4C"/>
    <w:rsid w:val="005A5169"/>
    <w:rsid w:val="005A6C43"/>
    <w:rsid w:val="005B12C6"/>
    <w:rsid w:val="005B32B3"/>
    <w:rsid w:val="005B63BC"/>
    <w:rsid w:val="005C2D75"/>
    <w:rsid w:val="005C47AB"/>
    <w:rsid w:val="005C5DBB"/>
    <w:rsid w:val="005C63FE"/>
    <w:rsid w:val="005C7A89"/>
    <w:rsid w:val="005D057E"/>
    <w:rsid w:val="005D0622"/>
    <w:rsid w:val="005D099F"/>
    <w:rsid w:val="005D1A5F"/>
    <w:rsid w:val="005D1D66"/>
    <w:rsid w:val="005D2837"/>
    <w:rsid w:val="005D28F6"/>
    <w:rsid w:val="005D404E"/>
    <w:rsid w:val="005D483B"/>
    <w:rsid w:val="005D5BA7"/>
    <w:rsid w:val="005D71CD"/>
    <w:rsid w:val="005E1349"/>
    <w:rsid w:val="005E1630"/>
    <w:rsid w:val="005E67DC"/>
    <w:rsid w:val="005E7320"/>
    <w:rsid w:val="005F13F7"/>
    <w:rsid w:val="005F3E66"/>
    <w:rsid w:val="005F536B"/>
    <w:rsid w:val="006008A7"/>
    <w:rsid w:val="00601554"/>
    <w:rsid w:val="00604C37"/>
    <w:rsid w:val="00606605"/>
    <w:rsid w:val="006071D6"/>
    <w:rsid w:val="0061151F"/>
    <w:rsid w:val="00612590"/>
    <w:rsid w:val="006140E1"/>
    <w:rsid w:val="00614446"/>
    <w:rsid w:val="00614832"/>
    <w:rsid w:val="00615498"/>
    <w:rsid w:val="00617E83"/>
    <w:rsid w:val="006376F1"/>
    <w:rsid w:val="00643A82"/>
    <w:rsid w:val="00643FB2"/>
    <w:rsid w:val="00646C8A"/>
    <w:rsid w:val="0065041B"/>
    <w:rsid w:val="0065381C"/>
    <w:rsid w:val="00653DBA"/>
    <w:rsid w:val="00653E7A"/>
    <w:rsid w:val="00654AD5"/>
    <w:rsid w:val="00654D95"/>
    <w:rsid w:val="00655480"/>
    <w:rsid w:val="00657DA6"/>
    <w:rsid w:val="00680ECF"/>
    <w:rsid w:val="00681151"/>
    <w:rsid w:val="00684C22"/>
    <w:rsid w:val="00685405"/>
    <w:rsid w:val="006940A3"/>
    <w:rsid w:val="006961AD"/>
    <w:rsid w:val="00697708"/>
    <w:rsid w:val="00697AB8"/>
    <w:rsid w:val="006A0F35"/>
    <w:rsid w:val="006A1F54"/>
    <w:rsid w:val="006A47E4"/>
    <w:rsid w:val="006A6A94"/>
    <w:rsid w:val="006A6EF4"/>
    <w:rsid w:val="006A72C0"/>
    <w:rsid w:val="006A7C51"/>
    <w:rsid w:val="006B65D9"/>
    <w:rsid w:val="006B6919"/>
    <w:rsid w:val="006C337A"/>
    <w:rsid w:val="006C5928"/>
    <w:rsid w:val="006C719A"/>
    <w:rsid w:val="006C7D6C"/>
    <w:rsid w:val="006D142D"/>
    <w:rsid w:val="006D285A"/>
    <w:rsid w:val="006D4306"/>
    <w:rsid w:val="006D7B96"/>
    <w:rsid w:val="006E1871"/>
    <w:rsid w:val="006E3F67"/>
    <w:rsid w:val="006E43B9"/>
    <w:rsid w:val="006F00E7"/>
    <w:rsid w:val="006F35EA"/>
    <w:rsid w:val="006F3FA2"/>
    <w:rsid w:val="006F59D3"/>
    <w:rsid w:val="006F7BE8"/>
    <w:rsid w:val="00700191"/>
    <w:rsid w:val="0070167B"/>
    <w:rsid w:val="00704156"/>
    <w:rsid w:val="00704182"/>
    <w:rsid w:val="00705E4E"/>
    <w:rsid w:val="00711355"/>
    <w:rsid w:val="0071795E"/>
    <w:rsid w:val="007217A3"/>
    <w:rsid w:val="007220F2"/>
    <w:rsid w:val="00722674"/>
    <w:rsid w:val="0072359A"/>
    <w:rsid w:val="00724756"/>
    <w:rsid w:val="00724B3C"/>
    <w:rsid w:val="007269D1"/>
    <w:rsid w:val="00732372"/>
    <w:rsid w:val="00734A40"/>
    <w:rsid w:val="00741DDE"/>
    <w:rsid w:val="0074220F"/>
    <w:rsid w:val="007427FD"/>
    <w:rsid w:val="00743DE2"/>
    <w:rsid w:val="00744908"/>
    <w:rsid w:val="007504D0"/>
    <w:rsid w:val="00751DCF"/>
    <w:rsid w:val="0075295C"/>
    <w:rsid w:val="00754600"/>
    <w:rsid w:val="00756A1A"/>
    <w:rsid w:val="007649C3"/>
    <w:rsid w:val="00766066"/>
    <w:rsid w:val="00767773"/>
    <w:rsid w:val="007720CA"/>
    <w:rsid w:val="0077368B"/>
    <w:rsid w:val="00775CFB"/>
    <w:rsid w:val="00775FD1"/>
    <w:rsid w:val="00776C0D"/>
    <w:rsid w:val="00780EC3"/>
    <w:rsid w:val="00781704"/>
    <w:rsid w:val="0078309C"/>
    <w:rsid w:val="00785E5E"/>
    <w:rsid w:val="007A0CD4"/>
    <w:rsid w:val="007A3278"/>
    <w:rsid w:val="007A70AA"/>
    <w:rsid w:val="007B0C10"/>
    <w:rsid w:val="007B17AD"/>
    <w:rsid w:val="007B1D80"/>
    <w:rsid w:val="007B2816"/>
    <w:rsid w:val="007B401B"/>
    <w:rsid w:val="007B51DF"/>
    <w:rsid w:val="007B582F"/>
    <w:rsid w:val="007B7585"/>
    <w:rsid w:val="007B7C1E"/>
    <w:rsid w:val="007B7FB6"/>
    <w:rsid w:val="007C283B"/>
    <w:rsid w:val="007C29E5"/>
    <w:rsid w:val="007C3137"/>
    <w:rsid w:val="007C384F"/>
    <w:rsid w:val="007C481C"/>
    <w:rsid w:val="007C6A28"/>
    <w:rsid w:val="007D0598"/>
    <w:rsid w:val="007D0AF2"/>
    <w:rsid w:val="007D2C15"/>
    <w:rsid w:val="007E016B"/>
    <w:rsid w:val="007E0588"/>
    <w:rsid w:val="007E1CE3"/>
    <w:rsid w:val="007E4DF1"/>
    <w:rsid w:val="007F0072"/>
    <w:rsid w:val="007F344E"/>
    <w:rsid w:val="007F3757"/>
    <w:rsid w:val="007F3A83"/>
    <w:rsid w:val="007F4F59"/>
    <w:rsid w:val="007F511B"/>
    <w:rsid w:val="007F531D"/>
    <w:rsid w:val="007F5C79"/>
    <w:rsid w:val="007F756A"/>
    <w:rsid w:val="00800305"/>
    <w:rsid w:val="00800B70"/>
    <w:rsid w:val="00803EBE"/>
    <w:rsid w:val="0080674B"/>
    <w:rsid w:val="00810312"/>
    <w:rsid w:val="0081054D"/>
    <w:rsid w:val="00810A18"/>
    <w:rsid w:val="00815412"/>
    <w:rsid w:val="00815DA9"/>
    <w:rsid w:val="00820235"/>
    <w:rsid w:val="0082057A"/>
    <w:rsid w:val="00832599"/>
    <w:rsid w:val="00833449"/>
    <w:rsid w:val="00833DDE"/>
    <w:rsid w:val="00833DE7"/>
    <w:rsid w:val="00836338"/>
    <w:rsid w:val="008402CE"/>
    <w:rsid w:val="00840712"/>
    <w:rsid w:val="00840D29"/>
    <w:rsid w:val="008418DB"/>
    <w:rsid w:val="0084217B"/>
    <w:rsid w:val="00853640"/>
    <w:rsid w:val="008540CC"/>
    <w:rsid w:val="008549A1"/>
    <w:rsid w:val="00856E4C"/>
    <w:rsid w:val="008578CA"/>
    <w:rsid w:val="008659F0"/>
    <w:rsid w:val="00872A21"/>
    <w:rsid w:val="00874B85"/>
    <w:rsid w:val="00880549"/>
    <w:rsid w:val="00881B4D"/>
    <w:rsid w:val="008826E4"/>
    <w:rsid w:val="00885354"/>
    <w:rsid w:val="00885CE0"/>
    <w:rsid w:val="00887681"/>
    <w:rsid w:val="00887ABF"/>
    <w:rsid w:val="008912BC"/>
    <w:rsid w:val="00893B81"/>
    <w:rsid w:val="00893C82"/>
    <w:rsid w:val="00897E37"/>
    <w:rsid w:val="008A0F28"/>
    <w:rsid w:val="008A12CE"/>
    <w:rsid w:val="008A2389"/>
    <w:rsid w:val="008A451C"/>
    <w:rsid w:val="008B1994"/>
    <w:rsid w:val="008B6B78"/>
    <w:rsid w:val="008B6F44"/>
    <w:rsid w:val="008C0EC5"/>
    <w:rsid w:val="008C3D11"/>
    <w:rsid w:val="008C7A8F"/>
    <w:rsid w:val="008D0924"/>
    <w:rsid w:val="008D132E"/>
    <w:rsid w:val="008D1707"/>
    <w:rsid w:val="008D2625"/>
    <w:rsid w:val="008D27F8"/>
    <w:rsid w:val="008D5CA9"/>
    <w:rsid w:val="008E03BF"/>
    <w:rsid w:val="008E2E29"/>
    <w:rsid w:val="008E6953"/>
    <w:rsid w:val="008F311A"/>
    <w:rsid w:val="008F7806"/>
    <w:rsid w:val="0090049A"/>
    <w:rsid w:val="009029CA"/>
    <w:rsid w:val="00904C08"/>
    <w:rsid w:val="009058E4"/>
    <w:rsid w:val="00905948"/>
    <w:rsid w:val="009101E7"/>
    <w:rsid w:val="00910AAB"/>
    <w:rsid w:val="00911A17"/>
    <w:rsid w:val="009136E3"/>
    <w:rsid w:val="00917DD2"/>
    <w:rsid w:val="009213EA"/>
    <w:rsid w:val="0092175E"/>
    <w:rsid w:val="00921B1B"/>
    <w:rsid w:val="00923027"/>
    <w:rsid w:val="009230E1"/>
    <w:rsid w:val="0092428C"/>
    <w:rsid w:val="009244CF"/>
    <w:rsid w:val="009324A4"/>
    <w:rsid w:val="00932AD8"/>
    <w:rsid w:val="009370CA"/>
    <w:rsid w:val="009410C7"/>
    <w:rsid w:val="00944E3A"/>
    <w:rsid w:val="00950C32"/>
    <w:rsid w:val="00951BA3"/>
    <w:rsid w:val="00955BB8"/>
    <w:rsid w:val="009572C9"/>
    <w:rsid w:val="0096052A"/>
    <w:rsid w:val="00961A3C"/>
    <w:rsid w:val="00963D41"/>
    <w:rsid w:val="009666D8"/>
    <w:rsid w:val="009674AF"/>
    <w:rsid w:val="00971BED"/>
    <w:rsid w:val="00971FF9"/>
    <w:rsid w:val="0097250F"/>
    <w:rsid w:val="009744CF"/>
    <w:rsid w:val="00975AA5"/>
    <w:rsid w:val="00986475"/>
    <w:rsid w:val="00994817"/>
    <w:rsid w:val="009A3F6B"/>
    <w:rsid w:val="009B046D"/>
    <w:rsid w:val="009B0BF7"/>
    <w:rsid w:val="009B3A52"/>
    <w:rsid w:val="009B5728"/>
    <w:rsid w:val="009B73E7"/>
    <w:rsid w:val="009B7C25"/>
    <w:rsid w:val="009C34A6"/>
    <w:rsid w:val="009C397C"/>
    <w:rsid w:val="009C58BD"/>
    <w:rsid w:val="009C749D"/>
    <w:rsid w:val="009D1B20"/>
    <w:rsid w:val="009D3290"/>
    <w:rsid w:val="009D44BC"/>
    <w:rsid w:val="009D4A05"/>
    <w:rsid w:val="009D66B2"/>
    <w:rsid w:val="009D6C7C"/>
    <w:rsid w:val="009E0143"/>
    <w:rsid w:val="009E0D7F"/>
    <w:rsid w:val="009E3CEC"/>
    <w:rsid w:val="009E43C3"/>
    <w:rsid w:val="009E4E9F"/>
    <w:rsid w:val="009F0060"/>
    <w:rsid w:val="009F0300"/>
    <w:rsid w:val="009F0DDC"/>
    <w:rsid w:val="009F411C"/>
    <w:rsid w:val="009F452F"/>
    <w:rsid w:val="009F56B8"/>
    <w:rsid w:val="009F6948"/>
    <w:rsid w:val="009F6C2A"/>
    <w:rsid w:val="009F6DC1"/>
    <w:rsid w:val="00A02E7D"/>
    <w:rsid w:val="00A030C1"/>
    <w:rsid w:val="00A04BC1"/>
    <w:rsid w:val="00A05452"/>
    <w:rsid w:val="00A073F1"/>
    <w:rsid w:val="00A11A8F"/>
    <w:rsid w:val="00A167F6"/>
    <w:rsid w:val="00A17AC3"/>
    <w:rsid w:val="00A20215"/>
    <w:rsid w:val="00A2057C"/>
    <w:rsid w:val="00A20CF3"/>
    <w:rsid w:val="00A20D2A"/>
    <w:rsid w:val="00A304A8"/>
    <w:rsid w:val="00A3299C"/>
    <w:rsid w:val="00A3544A"/>
    <w:rsid w:val="00A36DA8"/>
    <w:rsid w:val="00A36F74"/>
    <w:rsid w:val="00A405F6"/>
    <w:rsid w:val="00A40C38"/>
    <w:rsid w:val="00A41455"/>
    <w:rsid w:val="00A43A57"/>
    <w:rsid w:val="00A46040"/>
    <w:rsid w:val="00A46D31"/>
    <w:rsid w:val="00A473FE"/>
    <w:rsid w:val="00A475EC"/>
    <w:rsid w:val="00A50BBA"/>
    <w:rsid w:val="00A51EC6"/>
    <w:rsid w:val="00A533A7"/>
    <w:rsid w:val="00A537B1"/>
    <w:rsid w:val="00A53A62"/>
    <w:rsid w:val="00A53F1A"/>
    <w:rsid w:val="00A54619"/>
    <w:rsid w:val="00A55C12"/>
    <w:rsid w:val="00A55FE2"/>
    <w:rsid w:val="00A56138"/>
    <w:rsid w:val="00A60AED"/>
    <w:rsid w:val="00A635EC"/>
    <w:rsid w:val="00A65140"/>
    <w:rsid w:val="00A663A4"/>
    <w:rsid w:val="00A67F86"/>
    <w:rsid w:val="00A708C6"/>
    <w:rsid w:val="00A74E54"/>
    <w:rsid w:val="00A772E8"/>
    <w:rsid w:val="00A77A6C"/>
    <w:rsid w:val="00A8030B"/>
    <w:rsid w:val="00A81468"/>
    <w:rsid w:val="00A85F76"/>
    <w:rsid w:val="00A905E6"/>
    <w:rsid w:val="00A923D2"/>
    <w:rsid w:val="00A93DC0"/>
    <w:rsid w:val="00A948D5"/>
    <w:rsid w:val="00AA0417"/>
    <w:rsid w:val="00AA22AD"/>
    <w:rsid w:val="00AA284C"/>
    <w:rsid w:val="00AA2DA8"/>
    <w:rsid w:val="00AA39BF"/>
    <w:rsid w:val="00AA4E05"/>
    <w:rsid w:val="00AB1D4D"/>
    <w:rsid w:val="00AB6C62"/>
    <w:rsid w:val="00AC1599"/>
    <w:rsid w:val="00AC2E95"/>
    <w:rsid w:val="00AC5CD7"/>
    <w:rsid w:val="00AC7A7D"/>
    <w:rsid w:val="00AC7D76"/>
    <w:rsid w:val="00AD3A4E"/>
    <w:rsid w:val="00AD7473"/>
    <w:rsid w:val="00AD7812"/>
    <w:rsid w:val="00AE115A"/>
    <w:rsid w:val="00AE3209"/>
    <w:rsid w:val="00AE3FBB"/>
    <w:rsid w:val="00AE4334"/>
    <w:rsid w:val="00AE4502"/>
    <w:rsid w:val="00AE5DDE"/>
    <w:rsid w:val="00AE6D88"/>
    <w:rsid w:val="00AE73DA"/>
    <w:rsid w:val="00AF261F"/>
    <w:rsid w:val="00AF4C65"/>
    <w:rsid w:val="00AF7037"/>
    <w:rsid w:val="00B0084A"/>
    <w:rsid w:val="00B01869"/>
    <w:rsid w:val="00B0493C"/>
    <w:rsid w:val="00B04989"/>
    <w:rsid w:val="00B049E8"/>
    <w:rsid w:val="00B06C35"/>
    <w:rsid w:val="00B07910"/>
    <w:rsid w:val="00B07DC9"/>
    <w:rsid w:val="00B10465"/>
    <w:rsid w:val="00B1128A"/>
    <w:rsid w:val="00B118F3"/>
    <w:rsid w:val="00B11AC2"/>
    <w:rsid w:val="00B1599B"/>
    <w:rsid w:val="00B17979"/>
    <w:rsid w:val="00B208E7"/>
    <w:rsid w:val="00B2291D"/>
    <w:rsid w:val="00B2463F"/>
    <w:rsid w:val="00B26DFE"/>
    <w:rsid w:val="00B318FF"/>
    <w:rsid w:val="00B32048"/>
    <w:rsid w:val="00B32439"/>
    <w:rsid w:val="00B32616"/>
    <w:rsid w:val="00B32BF9"/>
    <w:rsid w:val="00B330EF"/>
    <w:rsid w:val="00B35F88"/>
    <w:rsid w:val="00B375C7"/>
    <w:rsid w:val="00B40FD4"/>
    <w:rsid w:val="00B43004"/>
    <w:rsid w:val="00B47F71"/>
    <w:rsid w:val="00B51C8B"/>
    <w:rsid w:val="00B54253"/>
    <w:rsid w:val="00B548D9"/>
    <w:rsid w:val="00B554F8"/>
    <w:rsid w:val="00B55CB1"/>
    <w:rsid w:val="00B60D14"/>
    <w:rsid w:val="00B6191E"/>
    <w:rsid w:val="00B61C27"/>
    <w:rsid w:val="00B61ECC"/>
    <w:rsid w:val="00B63B7A"/>
    <w:rsid w:val="00B64B57"/>
    <w:rsid w:val="00B65023"/>
    <w:rsid w:val="00B70060"/>
    <w:rsid w:val="00B70487"/>
    <w:rsid w:val="00B71057"/>
    <w:rsid w:val="00B72A0D"/>
    <w:rsid w:val="00B74464"/>
    <w:rsid w:val="00B80681"/>
    <w:rsid w:val="00B82044"/>
    <w:rsid w:val="00B84069"/>
    <w:rsid w:val="00B853FC"/>
    <w:rsid w:val="00B85767"/>
    <w:rsid w:val="00B9643C"/>
    <w:rsid w:val="00B9788A"/>
    <w:rsid w:val="00BA562C"/>
    <w:rsid w:val="00BB15FA"/>
    <w:rsid w:val="00BB419B"/>
    <w:rsid w:val="00BB5204"/>
    <w:rsid w:val="00BC0481"/>
    <w:rsid w:val="00BC1121"/>
    <w:rsid w:val="00BC1276"/>
    <w:rsid w:val="00BC48F4"/>
    <w:rsid w:val="00BC58A7"/>
    <w:rsid w:val="00BC5BAF"/>
    <w:rsid w:val="00BD097F"/>
    <w:rsid w:val="00BD34C9"/>
    <w:rsid w:val="00BD3526"/>
    <w:rsid w:val="00BD4702"/>
    <w:rsid w:val="00BD4E63"/>
    <w:rsid w:val="00BD5C2E"/>
    <w:rsid w:val="00BD71D0"/>
    <w:rsid w:val="00BE09EE"/>
    <w:rsid w:val="00BE0FED"/>
    <w:rsid w:val="00BE4448"/>
    <w:rsid w:val="00BE6377"/>
    <w:rsid w:val="00BF0ADE"/>
    <w:rsid w:val="00BF10BC"/>
    <w:rsid w:val="00BF2E61"/>
    <w:rsid w:val="00BF41F8"/>
    <w:rsid w:val="00C0129A"/>
    <w:rsid w:val="00C026AB"/>
    <w:rsid w:val="00C04DB8"/>
    <w:rsid w:val="00C068F5"/>
    <w:rsid w:val="00C07F7B"/>
    <w:rsid w:val="00C10B2F"/>
    <w:rsid w:val="00C123A6"/>
    <w:rsid w:val="00C15944"/>
    <w:rsid w:val="00C16FEF"/>
    <w:rsid w:val="00C1728B"/>
    <w:rsid w:val="00C179AB"/>
    <w:rsid w:val="00C25F58"/>
    <w:rsid w:val="00C26062"/>
    <w:rsid w:val="00C30D2E"/>
    <w:rsid w:val="00C31A9E"/>
    <w:rsid w:val="00C32E20"/>
    <w:rsid w:val="00C33E7D"/>
    <w:rsid w:val="00C34CC1"/>
    <w:rsid w:val="00C34E16"/>
    <w:rsid w:val="00C378F6"/>
    <w:rsid w:val="00C40935"/>
    <w:rsid w:val="00C40B75"/>
    <w:rsid w:val="00C44D2F"/>
    <w:rsid w:val="00C4624D"/>
    <w:rsid w:val="00C50658"/>
    <w:rsid w:val="00C508FE"/>
    <w:rsid w:val="00C54FB1"/>
    <w:rsid w:val="00C57083"/>
    <w:rsid w:val="00C63793"/>
    <w:rsid w:val="00C651A4"/>
    <w:rsid w:val="00C672C4"/>
    <w:rsid w:val="00C750DF"/>
    <w:rsid w:val="00C77E54"/>
    <w:rsid w:val="00C8275B"/>
    <w:rsid w:val="00C83B0C"/>
    <w:rsid w:val="00C85883"/>
    <w:rsid w:val="00C85AAE"/>
    <w:rsid w:val="00C8663E"/>
    <w:rsid w:val="00C86D4A"/>
    <w:rsid w:val="00C87184"/>
    <w:rsid w:val="00C87301"/>
    <w:rsid w:val="00C876E8"/>
    <w:rsid w:val="00C879B9"/>
    <w:rsid w:val="00C90FDF"/>
    <w:rsid w:val="00C92228"/>
    <w:rsid w:val="00C9276C"/>
    <w:rsid w:val="00C9594F"/>
    <w:rsid w:val="00CA278C"/>
    <w:rsid w:val="00CA4F02"/>
    <w:rsid w:val="00CA7421"/>
    <w:rsid w:val="00CB099A"/>
    <w:rsid w:val="00CB1522"/>
    <w:rsid w:val="00CB1CD5"/>
    <w:rsid w:val="00CB380A"/>
    <w:rsid w:val="00CB4EA8"/>
    <w:rsid w:val="00CB6B05"/>
    <w:rsid w:val="00CC5EA1"/>
    <w:rsid w:val="00CC6E80"/>
    <w:rsid w:val="00CD5FCD"/>
    <w:rsid w:val="00CD78BE"/>
    <w:rsid w:val="00CE2C11"/>
    <w:rsid w:val="00CE410F"/>
    <w:rsid w:val="00CE7862"/>
    <w:rsid w:val="00CF21FD"/>
    <w:rsid w:val="00CF732C"/>
    <w:rsid w:val="00CF75FE"/>
    <w:rsid w:val="00D03676"/>
    <w:rsid w:val="00D0495E"/>
    <w:rsid w:val="00D06E19"/>
    <w:rsid w:val="00D11D2B"/>
    <w:rsid w:val="00D120E4"/>
    <w:rsid w:val="00D13493"/>
    <w:rsid w:val="00D175E9"/>
    <w:rsid w:val="00D212B0"/>
    <w:rsid w:val="00D215E7"/>
    <w:rsid w:val="00D252E4"/>
    <w:rsid w:val="00D25F3F"/>
    <w:rsid w:val="00D26AC4"/>
    <w:rsid w:val="00D273B2"/>
    <w:rsid w:val="00D30613"/>
    <w:rsid w:val="00D30ED7"/>
    <w:rsid w:val="00D32279"/>
    <w:rsid w:val="00D33BE5"/>
    <w:rsid w:val="00D35FBE"/>
    <w:rsid w:val="00D4045F"/>
    <w:rsid w:val="00D455F6"/>
    <w:rsid w:val="00D51225"/>
    <w:rsid w:val="00D52B07"/>
    <w:rsid w:val="00D52FAB"/>
    <w:rsid w:val="00D5358D"/>
    <w:rsid w:val="00D54EA2"/>
    <w:rsid w:val="00D5755C"/>
    <w:rsid w:val="00D63B71"/>
    <w:rsid w:val="00D66222"/>
    <w:rsid w:val="00D71A5B"/>
    <w:rsid w:val="00D74719"/>
    <w:rsid w:val="00D74ABC"/>
    <w:rsid w:val="00D8028C"/>
    <w:rsid w:val="00D811B2"/>
    <w:rsid w:val="00D846E4"/>
    <w:rsid w:val="00D858C8"/>
    <w:rsid w:val="00D86B41"/>
    <w:rsid w:val="00D87C29"/>
    <w:rsid w:val="00D90B12"/>
    <w:rsid w:val="00D919DC"/>
    <w:rsid w:val="00D92701"/>
    <w:rsid w:val="00D9409A"/>
    <w:rsid w:val="00DA1CF1"/>
    <w:rsid w:val="00DA2844"/>
    <w:rsid w:val="00DA6F10"/>
    <w:rsid w:val="00DB03F4"/>
    <w:rsid w:val="00DB3EB5"/>
    <w:rsid w:val="00DB4258"/>
    <w:rsid w:val="00DB514E"/>
    <w:rsid w:val="00DB6B31"/>
    <w:rsid w:val="00DC1FD1"/>
    <w:rsid w:val="00DC34B9"/>
    <w:rsid w:val="00DD117A"/>
    <w:rsid w:val="00DD2B33"/>
    <w:rsid w:val="00DD5A40"/>
    <w:rsid w:val="00DE13A4"/>
    <w:rsid w:val="00DE307F"/>
    <w:rsid w:val="00DE3D20"/>
    <w:rsid w:val="00DE43C1"/>
    <w:rsid w:val="00DF3D9F"/>
    <w:rsid w:val="00DF7AD7"/>
    <w:rsid w:val="00E00A32"/>
    <w:rsid w:val="00E01B85"/>
    <w:rsid w:val="00E03415"/>
    <w:rsid w:val="00E06538"/>
    <w:rsid w:val="00E111F1"/>
    <w:rsid w:val="00E13AA1"/>
    <w:rsid w:val="00E14817"/>
    <w:rsid w:val="00E14998"/>
    <w:rsid w:val="00E14CE6"/>
    <w:rsid w:val="00E20D19"/>
    <w:rsid w:val="00E20DB8"/>
    <w:rsid w:val="00E2131C"/>
    <w:rsid w:val="00E22BA8"/>
    <w:rsid w:val="00E2512E"/>
    <w:rsid w:val="00E25462"/>
    <w:rsid w:val="00E25B0A"/>
    <w:rsid w:val="00E26E15"/>
    <w:rsid w:val="00E27959"/>
    <w:rsid w:val="00E31DD3"/>
    <w:rsid w:val="00E340BE"/>
    <w:rsid w:val="00E35CCB"/>
    <w:rsid w:val="00E37103"/>
    <w:rsid w:val="00E404E5"/>
    <w:rsid w:val="00E40826"/>
    <w:rsid w:val="00E4203D"/>
    <w:rsid w:val="00E43941"/>
    <w:rsid w:val="00E46403"/>
    <w:rsid w:val="00E47209"/>
    <w:rsid w:val="00E501D9"/>
    <w:rsid w:val="00E503F5"/>
    <w:rsid w:val="00E51A84"/>
    <w:rsid w:val="00E51C81"/>
    <w:rsid w:val="00E52396"/>
    <w:rsid w:val="00E574C1"/>
    <w:rsid w:val="00E6149D"/>
    <w:rsid w:val="00E615AE"/>
    <w:rsid w:val="00E6252F"/>
    <w:rsid w:val="00E62A39"/>
    <w:rsid w:val="00E656FA"/>
    <w:rsid w:val="00E73388"/>
    <w:rsid w:val="00E74B75"/>
    <w:rsid w:val="00E74EF4"/>
    <w:rsid w:val="00E75193"/>
    <w:rsid w:val="00E75AFA"/>
    <w:rsid w:val="00E77A7B"/>
    <w:rsid w:val="00E8157D"/>
    <w:rsid w:val="00E84F97"/>
    <w:rsid w:val="00E917AA"/>
    <w:rsid w:val="00E929AE"/>
    <w:rsid w:val="00E933B4"/>
    <w:rsid w:val="00E95306"/>
    <w:rsid w:val="00E953BF"/>
    <w:rsid w:val="00EA02C8"/>
    <w:rsid w:val="00EA0C40"/>
    <w:rsid w:val="00EA6078"/>
    <w:rsid w:val="00EA64F2"/>
    <w:rsid w:val="00EB274B"/>
    <w:rsid w:val="00EB33FC"/>
    <w:rsid w:val="00EB44AD"/>
    <w:rsid w:val="00EB60EA"/>
    <w:rsid w:val="00EB7B7C"/>
    <w:rsid w:val="00EC366F"/>
    <w:rsid w:val="00EC54C5"/>
    <w:rsid w:val="00EC7C27"/>
    <w:rsid w:val="00ED01BB"/>
    <w:rsid w:val="00ED64AB"/>
    <w:rsid w:val="00EE2F94"/>
    <w:rsid w:val="00EE39A6"/>
    <w:rsid w:val="00EE4C67"/>
    <w:rsid w:val="00EE794E"/>
    <w:rsid w:val="00EF3479"/>
    <w:rsid w:val="00EF3921"/>
    <w:rsid w:val="00EF39FF"/>
    <w:rsid w:val="00EF43E7"/>
    <w:rsid w:val="00EF5078"/>
    <w:rsid w:val="00EF6D26"/>
    <w:rsid w:val="00F04EF9"/>
    <w:rsid w:val="00F06623"/>
    <w:rsid w:val="00F0781B"/>
    <w:rsid w:val="00F07A57"/>
    <w:rsid w:val="00F07B45"/>
    <w:rsid w:val="00F129A0"/>
    <w:rsid w:val="00F155BF"/>
    <w:rsid w:val="00F2055C"/>
    <w:rsid w:val="00F214AF"/>
    <w:rsid w:val="00F21B41"/>
    <w:rsid w:val="00F25E58"/>
    <w:rsid w:val="00F3028E"/>
    <w:rsid w:val="00F32118"/>
    <w:rsid w:val="00F33696"/>
    <w:rsid w:val="00F34AFD"/>
    <w:rsid w:val="00F36577"/>
    <w:rsid w:val="00F370D3"/>
    <w:rsid w:val="00F37A41"/>
    <w:rsid w:val="00F42B81"/>
    <w:rsid w:val="00F44657"/>
    <w:rsid w:val="00F461B4"/>
    <w:rsid w:val="00F47803"/>
    <w:rsid w:val="00F517B8"/>
    <w:rsid w:val="00F53E50"/>
    <w:rsid w:val="00F54E95"/>
    <w:rsid w:val="00F562B4"/>
    <w:rsid w:val="00F62EFC"/>
    <w:rsid w:val="00F634A2"/>
    <w:rsid w:val="00F65980"/>
    <w:rsid w:val="00F67389"/>
    <w:rsid w:val="00F70327"/>
    <w:rsid w:val="00F7334C"/>
    <w:rsid w:val="00F74E74"/>
    <w:rsid w:val="00F76A3F"/>
    <w:rsid w:val="00F771E7"/>
    <w:rsid w:val="00F84D66"/>
    <w:rsid w:val="00F85AE2"/>
    <w:rsid w:val="00F8685A"/>
    <w:rsid w:val="00F870BC"/>
    <w:rsid w:val="00F872E2"/>
    <w:rsid w:val="00F90611"/>
    <w:rsid w:val="00F90AA4"/>
    <w:rsid w:val="00F90EB0"/>
    <w:rsid w:val="00F943A7"/>
    <w:rsid w:val="00F964EB"/>
    <w:rsid w:val="00F968D8"/>
    <w:rsid w:val="00F97059"/>
    <w:rsid w:val="00FA0839"/>
    <w:rsid w:val="00FA3873"/>
    <w:rsid w:val="00FA7E98"/>
    <w:rsid w:val="00FB098E"/>
    <w:rsid w:val="00FB1709"/>
    <w:rsid w:val="00FB211E"/>
    <w:rsid w:val="00FB5497"/>
    <w:rsid w:val="00FB5BBB"/>
    <w:rsid w:val="00FB7462"/>
    <w:rsid w:val="00FB7BC6"/>
    <w:rsid w:val="00FC22C8"/>
    <w:rsid w:val="00FC25C4"/>
    <w:rsid w:val="00FC3A37"/>
    <w:rsid w:val="00FC3D7B"/>
    <w:rsid w:val="00FC407E"/>
    <w:rsid w:val="00FC439B"/>
    <w:rsid w:val="00FC495F"/>
    <w:rsid w:val="00FC6A8A"/>
    <w:rsid w:val="00FC6E14"/>
    <w:rsid w:val="00FC741C"/>
    <w:rsid w:val="00FD01E2"/>
    <w:rsid w:val="00FD0698"/>
    <w:rsid w:val="00FD2603"/>
    <w:rsid w:val="00FD4FDD"/>
    <w:rsid w:val="00FD59E5"/>
    <w:rsid w:val="00FD6144"/>
    <w:rsid w:val="00FD6C21"/>
    <w:rsid w:val="00FD6CA1"/>
    <w:rsid w:val="00FE3989"/>
    <w:rsid w:val="00FE790D"/>
    <w:rsid w:val="00FF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76486A"/>
  <w15:chartTrackingRefBased/>
  <w15:docId w15:val="{55680722-DE64-4EB4-8F9A-8A6B2BBF7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A38"/>
    <w:pPr>
      <w:suppressAutoHyphens/>
    </w:pPr>
    <w:rPr>
      <w:lang w:eastAsia="ar-SA"/>
    </w:rPr>
  </w:style>
  <w:style w:type="paragraph" w:styleId="Balk1">
    <w:name w:val="heading 1"/>
    <w:basedOn w:val="Normal"/>
    <w:next w:val="Normal"/>
    <w:link w:val="Balk1Char"/>
    <w:qFormat/>
    <w:rsid w:val="006C7D6C"/>
    <w:pPr>
      <w:keepNext/>
      <w:numPr>
        <w:numId w:val="2"/>
      </w:numPr>
      <w:jc w:val="center"/>
      <w:outlineLvl w:val="0"/>
    </w:pPr>
    <w:rPr>
      <w:b/>
    </w:rPr>
  </w:style>
  <w:style w:type="paragraph" w:styleId="Balk2">
    <w:name w:val="heading 2"/>
    <w:basedOn w:val="Normal"/>
    <w:next w:val="Normal"/>
    <w:link w:val="Balk2Char"/>
    <w:qFormat/>
    <w:rsid w:val="006C7D6C"/>
    <w:pPr>
      <w:keepNext/>
      <w:numPr>
        <w:ilvl w:val="1"/>
        <w:numId w:val="2"/>
      </w:numPr>
      <w:outlineLvl w:val="1"/>
    </w:pPr>
    <w:rPr>
      <w:i/>
    </w:rPr>
  </w:style>
  <w:style w:type="paragraph" w:styleId="Balk4">
    <w:name w:val="heading 4"/>
    <w:basedOn w:val="Normal"/>
    <w:next w:val="Normal"/>
    <w:link w:val="Balk4Char"/>
    <w:qFormat/>
    <w:rsid w:val="006C7D6C"/>
    <w:pPr>
      <w:keepNext/>
      <w:numPr>
        <w:ilvl w:val="3"/>
        <w:numId w:val="2"/>
      </w:numPr>
      <w:ind w:left="-993"/>
      <w:outlineLvl w:val="3"/>
    </w:pPr>
    <w:rPr>
      <w:b/>
    </w:rPr>
  </w:style>
  <w:style w:type="paragraph" w:styleId="Balk5">
    <w:name w:val="heading 5"/>
    <w:basedOn w:val="Normal"/>
    <w:next w:val="Normal"/>
    <w:qFormat/>
    <w:rsid w:val="00FB098E"/>
    <w:pPr>
      <w:keepNext/>
      <w:suppressAutoHyphens w:val="0"/>
      <w:outlineLvl w:val="4"/>
    </w:pPr>
    <w:rPr>
      <w:b/>
      <w:lang w:eastAsia="tr-TR"/>
    </w:rPr>
  </w:style>
  <w:style w:type="paragraph" w:styleId="Balk6">
    <w:name w:val="heading 6"/>
    <w:basedOn w:val="Normal"/>
    <w:next w:val="Normal"/>
    <w:link w:val="Balk6Char"/>
    <w:qFormat/>
    <w:rsid w:val="006C7D6C"/>
    <w:pPr>
      <w:keepNext/>
      <w:numPr>
        <w:ilvl w:val="5"/>
        <w:numId w:val="2"/>
      </w:numPr>
      <w:outlineLvl w:val="5"/>
    </w:pPr>
    <w:rPr>
      <w:bCs/>
      <w:i/>
      <w:iCs/>
      <w:sz w:val="18"/>
    </w:rPr>
  </w:style>
  <w:style w:type="paragraph" w:styleId="Balk8">
    <w:name w:val="heading 8"/>
    <w:basedOn w:val="Normal"/>
    <w:next w:val="Normal"/>
    <w:qFormat/>
    <w:rsid w:val="00FB7BC6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9D1B20"/>
    <w:rPr>
      <w:rFonts w:ascii="Tahoma" w:hAnsi="Tahoma" w:cs="Tahoma"/>
      <w:sz w:val="16"/>
      <w:szCs w:val="16"/>
    </w:rPr>
  </w:style>
  <w:style w:type="character" w:customStyle="1" w:styleId="Balk2Char">
    <w:name w:val="Başlık 2 Char"/>
    <w:link w:val="Balk2"/>
    <w:rsid w:val="001C3ECF"/>
    <w:rPr>
      <w:i/>
      <w:lang w:eastAsia="ar-SA"/>
    </w:rPr>
  </w:style>
  <w:style w:type="character" w:customStyle="1" w:styleId="Balk6Char">
    <w:name w:val="Başlık 6 Char"/>
    <w:link w:val="Balk6"/>
    <w:rsid w:val="001C3ECF"/>
    <w:rPr>
      <w:bCs/>
      <w:i/>
      <w:iCs/>
      <w:sz w:val="18"/>
      <w:lang w:eastAsia="ar-SA"/>
    </w:rPr>
  </w:style>
  <w:style w:type="character" w:customStyle="1" w:styleId="Balk1Char">
    <w:name w:val="Başlık 1 Char"/>
    <w:link w:val="Balk1"/>
    <w:rsid w:val="00C31A9E"/>
    <w:rPr>
      <w:b/>
      <w:lang w:eastAsia="ar-SA"/>
    </w:rPr>
  </w:style>
  <w:style w:type="character" w:customStyle="1" w:styleId="Balk4Char">
    <w:name w:val="Başlık 4 Char"/>
    <w:link w:val="Balk4"/>
    <w:rsid w:val="00C31A9E"/>
    <w:rPr>
      <w:b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9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8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0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35B7F9-B6B9-480E-95B3-BB8E34FCF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6</Words>
  <Characters>3400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</vt:lpstr>
      <vt:lpstr>T</vt:lpstr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m.ali ALAYURT</dc:creator>
  <cp:keywords/>
  <cp:lastModifiedBy>Dell</cp:lastModifiedBy>
  <cp:revision>4</cp:revision>
  <cp:lastPrinted>2021-09-23T10:30:00Z</cp:lastPrinted>
  <dcterms:created xsi:type="dcterms:W3CDTF">2022-02-17T13:45:00Z</dcterms:created>
  <dcterms:modified xsi:type="dcterms:W3CDTF">2022-02-18T06:48:00Z</dcterms:modified>
</cp:coreProperties>
</file>